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EAF8BB" w14:textId="77777777" w:rsidR="007D098D" w:rsidRPr="000014AE" w:rsidRDefault="000014AE" w:rsidP="000014AE">
      <w:pPr>
        <w:tabs>
          <w:tab w:val="right" w:pos="9360"/>
        </w:tabs>
        <w:rPr>
          <w:b/>
          <w:sz w:val="22"/>
          <w:szCs w:val="22"/>
        </w:rPr>
      </w:pPr>
      <w:r>
        <w:rPr>
          <w:sz w:val="22"/>
          <w:szCs w:val="22"/>
        </w:rPr>
        <w:tab/>
      </w:r>
      <w:r w:rsidRPr="000014AE">
        <w:rPr>
          <w:b/>
          <w:sz w:val="22"/>
          <w:szCs w:val="22"/>
        </w:rPr>
        <w:t>40-401A</w:t>
      </w:r>
    </w:p>
    <w:p w14:paraId="6C55027C" w14:textId="72C5A1F2" w:rsidR="00E41601" w:rsidRDefault="00E41601" w:rsidP="008F0CEC">
      <w:pPr>
        <w:tabs>
          <w:tab w:val="right" w:pos="9360"/>
        </w:tabs>
        <w:rPr>
          <w:b/>
          <w:sz w:val="22"/>
          <w:szCs w:val="22"/>
        </w:rPr>
      </w:pPr>
      <w:r>
        <w:rPr>
          <w:sz w:val="22"/>
          <w:szCs w:val="22"/>
        </w:rPr>
        <w:tab/>
      </w:r>
      <w:r w:rsidR="000014AE">
        <w:rPr>
          <w:sz w:val="22"/>
          <w:szCs w:val="22"/>
        </w:rPr>
        <w:t xml:space="preserve">             </w:t>
      </w:r>
      <w:r w:rsidR="0013723A" w:rsidRPr="000A43EE">
        <w:rPr>
          <w:b/>
          <w:sz w:val="22"/>
          <w:szCs w:val="22"/>
        </w:rPr>
        <w:t>Revised</w:t>
      </w:r>
      <w:r w:rsidR="008D6A94">
        <w:rPr>
          <w:b/>
          <w:sz w:val="22"/>
          <w:szCs w:val="22"/>
        </w:rPr>
        <w:t>:</w:t>
      </w:r>
      <w:r w:rsidR="0013723A" w:rsidRPr="000A43EE">
        <w:rPr>
          <w:b/>
          <w:sz w:val="22"/>
          <w:szCs w:val="22"/>
        </w:rPr>
        <w:t xml:space="preserve"> </w:t>
      </w:r>
      <w:r w:rsidR="00702F8A">
        <w:rPr>
          <w:b/>
          <w:sz w:val="22"/>
          <w:szCs w:val="22"/>
        </w:rPr>
        <w:t>March 202</w:t>
      </w:r>
      <w:r w:rsidR="00A41E5A">
        <w:rPr>
          <w:b/>
          <w:sz w:val="22"/>
          <w:szCs w:val="22"/>
        </w:rPr>
        <w:t>5</w:t>
      </w:r>
    </w:p>
    <w:p w14:paraId="144D461C" w14:textId="538F8976" w:rsidR="00AD16B9" w:rsidRPr="000A43EE" w:rsidRDefault="00AD16B9" w:rsidP="008F0CEC">
      <w:pPr>
        <w:tabs>
          <w:tab w:val="right" w:pos="93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                                                                                      </w:t>
      </w:r>
      <w:r w:rsidR="00A41E5A">
        <w:rPr>
          <w:b/>
          <w:sz w:val="22"/>
          <w:szCs w:val="22"/>
        </w:rPr>
        <w:t xml:space="preserve">    </w:t>
      </w:r>
      <w:r>
        <w:rPr>
          <w:b/>
          <w:sz w:val="22"/>
          <w:szCs w:val="22"/>
        </w:rPr>
        <w:t xml:space="preserve">Reviewed: </w:t>
      </w:r>
      <w:r w:rsidR="00A41E5A">
        <w:rPr>
          <w:b/>
          <w:sz w:val="22"/>
          <w:szCs w:val="22"/>
        </w:rPr>
        <w:t>March 2025</w:t>
      </w:r>
    </w:p>
    <w:p w14:paraId="73876BC6" w14:textId="77777777" w:rsidR="00E41601" w:rsidRDefault="003F34E1">
      <w:pPr>
        <w:tabs>
          <w:tab w:val="center" w:pos="4680"/>
          <w:tab w:val="left" w:pos="5040"/>
          <w:tab w:val="left" w:pos="5400"/>
          <w:tab w:val="left" w:pos="5760"/>
        </w:tabs>
        <w:rPr>
          <w:b/>
          <w:bCs/>
          <w:sz w:val="30"/>
          <w:szCs w:val="30"/>
        </w:rPr>
      </w:pPr>
      <w:r>
        <w:rPr>
          <w:b/>
          <w:sz w:val="22"/>
          <w:szCs w:val="22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0" w:name="Text27"/>
      <w:r>
        <w:rPr>
          <w:b/>
          <w:sz w:val="22"/>
          <w:szCs w:val="22"/>
        </w:rPr>
        <w:instrText xml:space="preserve"> FORMTEXT </w:instrText>
      </w:r>
      <w:r>
        <w:rPr>
          <w:b/>
          <w:sz w:val="22"/>
          <w:szCs w:val="22"/>
        </w:rPr>
      </w:r>
      <w:r>
        <w:rPr>
          <w:b/>
          <w:sz w:val="22"/>
          <w:szCs w:val="22"/>
        </w:rPr>
        <w:fldChar w:fldCharType="separate"/>
      </w:r>
      <w:r>
        <w:rPr>
          <w:b/>
          <w:noProof/>
          <w:sz w:val="22"/>
          <w:szCs w:val="22"/>
        </w:rPr>
        <w:t> </w:t>
      </w:r>
      <w:r>
        <w:rPr>
          <w:b/>
          <w:noProof/>
          <w:sz w:val="22"/>
          <w:szCs w:val="22"/>
        </w:rPr>
        <w:t> </w:t>
      </w:r>
      <w:r>
        <w:rPr>
          <w:b/>
          <w:noProof/>
          <w:sz w:val="22"/>
          <w:szCs w:val="22"/>
        </w:rPr>
        <w:t> </w:t>
      </w:r>
      <w:r>
        <w:rPr>
          <w:b/>
          <w:noProof/>
          <w:sz w:val="22"/>
          <w:szCs w:val="22"/>
        </w:rPr>
        <w:t> </w:t>
      </w:r>
      <w:r>
        <w:rPr>
          <w:b/>
          <w:noProof/>
          <w:sz w:val="22"/>
          <w:szCs w:val="22"/>
        </w:rPr>
        <w:t> </w:t>
      </w:r>
      <w:r>
        <w:rPr>
          <w:b/>
          <w:sz w:val="22"/>
          <w:szCs w:val="22"/>
        </w:rPr>
        <w:fldChar w:fldCharType="end"/>
      </w:r>
      <w:bookmarkEnd w:id="0"/>
      <w:r w:rsidR="00E41601">
        <w:rPr>
          <w:sz w:val="22"/>
          <w:szCs w:val="22"/>
        </w:rPr>
        <w:tab/>
      </w:r>
      <w:r w:rsidR="00E41601">
        <w:rPr>
          <w:b/>
          <w:bCs/>
          <w:sz w:val="30"/>
          <w:szCs w:val="30"/>
        </w:rPr>
        <w:t>SOCIETY OF UROLOGIC NURSES AND ASSOCIATES</w:t>
      </w:r>
    </w:p>
    <w:p w14:paraId="2D3E6F56" w14:textId="77777777" w:rsidR="00E41601" w:rsidRDefault="00E41601">
      <w:pPr>
        <w:tabs>
          <w:tab w:val="center" w:pos="4680"/>
          <w:tab w:val="left" w:pos="5040"/>
          <w:tab w:val="left" w:pos="5400"/>
          <w:tab w:val="left" w:pos="5760"/>
        </w:tabs>
        <w:rPr>
          <w:sz w:val="22"/>
          <w:szCs w:val="22"/>
        </w:rPr>
      </w:pPr>
      <w:r>
        <w:rPr>
          <w:b/>
          <w:bCs/>
          <w:sz w:val="30"/>
          <w:szCs w:val="30"/>
        </w:rPr>
        <w:tab/>
        <w:t>CHAPTER REVIEW FORM</w:t>
      </w:r>
    </w:p>
    <w:p w14:paraId="4F41F901" w14:textId="77777777" w:rsidR="007D098D" w:rsidRDefault="007D098D" w:rsidP="007D098D">
      <w:pPr>
        <w:pStyle w:val="BodyText"/>
      </w:pPr>
    </w:p>
    <w:p w14:paraId="30FA6F22" w14:textId="77777777" w:rsidR="007D098D" w:rsidRPr="00D21094" w:rsidRDefault="007D098D" w:rsidP="007D098D">
      <w:pPr>
        <w:pStyle w:val="BodyText"/>
      </w:pPr>
      <w:r w:rsidRPr="000A43EE">
        <w:t>Note: Completion of Part 1 of this form is mandatory to maintain active chapter affiliation status.</w:t>
      </w:r>
      <w:r w:rsidRPr="00D21094">
        <w:t xml:space="preserve">  Chapter awards will be selected based on information submitted from both parts 1 and 2. </w:t>
      </w:r>
    </w:p>
    <w:p w14:paraId="1286480A" w14:textId="77777777" w:rsidR="007D098D" w:rsidRPr="00D21094" w:rsidRDefault="007D098D" w:rsidP="007D098D">
      <w:pPr>
        <w:rPr>
          <w:sz w:val="24"/>
        </w:rPr>
      </w:pPr>
    </w:p>
    <w:p w14:paraId="4486758F" w14:textId="77777777" w:rsidR="00E82365" w:rsidRDefault="007D098D" w:rsidP="00C31DF1">
      <w:pPr>
        <w:rPr>
          <w:sz w:val="24"/>
        </w:rPr>
      </w:pPr>
      <w:r w:rsidRPr="00D21094">
        <w:rPr>
          <w:sz w:val="24"/>
        </w:rPr>
        <w:t>Return this form and an</w:t>
      </w:r>
      <w:r w:rsidR="00B90F11">
        <w:rPr>
          <w:sz w:val="24"/>
        </w:rPr>
        <w:t>y additional attachments to</w:t>
      </w:r>
      <w:r w:rsidR="00B90F11" w:rsidRPr="000A43EE">
        <w:rPr>
          <w:sz w:val="24"/>
        </w:rPr>
        <w:t xml:space="preserve">: </w:t>
      </w:r>
    </w:p>
    <w:p w14:paraId="4E8DEB3C" w14:textId="63CB7154" w:rsidR="001E71AF" w:rsidRDefault="00D506F9" w:rsidP="007D098D">
      <w:pPr>
        <w:rPr>
          <w:sz w:val="24"/>
        </w:rPr>
      </w:pPr>
      <w:r>
        <w:rPr>
          <w:sz w:val="24"/>
        </w:rPr>
        <w:t>SUNA National Office</w:t>
      </w:r>
      <w:r w:rsidR="00E82365">
        <w:rPr>
          <w:sz w:val="24"/>
        </w:rPr>
        <w:t xml:space="preserve"> by Ju</w:t>
      </w:r>
      <w:r w:rsidR="00FE0E55">
        <w:rPr>
          <w:sz w:val="24"/>
        </w:rPr>
        <w:t>ly</w:t>
      </w:r>
      <w:r w:rsidR="00E82365">
        <w:rPr>
          <w:sz w:val="24"/>
        </w:rPr>
        <w:t xml:space="preserve"> 1, </w:t>
      </w:r>
      <w:r>
        <w:rPr>
          <w:sz w:val="24"/>
        </w:rPr>
        <w:t>202</w:t>
      </w:r>
      <w:r w:rsidR="00FE0E55">
        <w:rPr>
          <w:sz w:val="24"/>
        </w:rPr>
        <w:t>6</w:t>
      </w:r>
      <w:r>
        <w:rPr>
          <w:sz w:val="24"/>
        </w:rPr>
        <w:t xml:space="preserve"> </w:t>
      </w:r>
    </w:p>
    <w:p w14:paraId="707F7FE9" w14:textId="2F7A517F" w:rsidR="001E71AF" w:rsidRDefault="00E82365" w:rsidP="007D098D">
      <w:pPr>
        <w:rPr>
          <w:sz w:val="24"/>
        </w:rPr>
      </w:pPr>
      <w:r>
        <w:rPr>
          <w:sz w:val="24"/>
        </w:rPr>
        <w:t>Emai</w:t>
      </w:r>
      <w:r w:rsidR="00730903">
        <w:rPr>
          <w:sz w:val="24"/>
        </w:rPr>
        <w:t xml:space="preserve">l: </w:t>
      </w:r>
      <w:r w:rsidR="00702F8A">
        <w:rPr>
          <w:sz w:val="24"/>
        </w:rPr>
        <w:t>suna</w:t>
      </w:r>
      <w:r w:rsidR="00D506F9">
        <w:rPr>
          <w:sz w:val="24"/>
        </w:rPr>
        <w:t>@</w:t>
      </w:r>
      <w:r w:rsidR="00A41E5A">
        <w:rPr>
          <w:sz w:val="24"/>
        </w:rPr>
        <w:t>suna.org</w:t>
      </w:r>
    </w:p>
    <w:p w14:paraId="1ADAFD6A" w14:textId="77777777" w:rsidR="00FE0E55" w:rsidRDefault="00FE0E55" w:rsidP="007D098D">
      <w:pPr>
        <w:pStyle w:val="Heading1"/>
        <w:rPr>
          <w:sz w:val="28"/>
          <w:szCs w:val="28"/>
        </w:rPr>
      </w:pPr>
    </w:p>
    <w:p w14:paraId="18497AE0" w14:textId="75CED554" w:rsidR="007D098D" w:rsidRPr="00D21094" w:rsidRDefault="007D098D" w:rsidP="007D098D">
      <w:pPr>
        <w:pStyle w:val="Heading1"/>
        <w:rPr>
          <w:sz w:val="28"/>
          <w:szCs w:val="28"/>
        </w:rPr>
      </w:pPr>
      <w:r w:rsidRPr="00D21094">
        <w:rPr>
          <w:sz w:val="28"/>
          <w:szCs w:val="28"/>
        </w:rPr>
        <w:t>Part 1.  Mandatory for Active Chapter Status</w:t>
      </w:r>
    </w:p>
    <w:p w14:paraId="55FBAD8E" w14:textId="77777777" w:rsidR="007D098D" w:rsidRPr="00D21094" w:rsidRDefault="007D098D" w:rsidP="007D098D">
      <w:pPr>
        <w:rPr>
          <w:sz w:val="24"/>
        </w:rPr>
      </w:pPr>
    </w:p>
    <w:p w14:paraId="333DF3AF" w14:textId="77777777" w:rsidR="007D098D" w:rsidRDefault="007D098D" w:rsidP="007D098D">
      <w:pPr>
        <w:rPr>
          <w:sz w:val="24"/>
        </w:rPr>
      </w:pPr>
      <w:r w:rsidRPr="00D21094">
        <w:rPr>
          <w:sz w:val="24"/>
        </w:rPr>
        <w:t xml:space="preserve">Chapter Name </w:t>
      </w:r>
      <w:r w:rsidR="004A37D4">
        <w:rPr>
          <w:sz w:val="24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1" w:name="Text23"/>
      <w:r w:rsidR="004A37D4">
        <w:rPr>
          <w:sz w:val="24"/>
        </w:rPr>
        <w:instrText xml:space="preserve"> FORMTEXT </w:instrText>
      </w:r>
      <w:r w:rsidR="004A37D4">
        <w:rPr>
          <w:sz w:val="24"/>
        </w:rPr>
      </w:r>
      <w:r w:rsidR="004A37D4">
        <w:rPr>
          <w:sz w:val="24"/>
        </w:rPr>
        <w:fldChar w:fldCharType="separate"/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sz w:val="24"/>
        </w:rPr>
        <w:fldChar w:fldCharType="end"/>
      </w:r>
      <w:bookmarkEnd w:id="1"/>
      <w:r w:rsidR="008D6A94">
        <w:rPr>
          <w:sz w:val="24"/>
        </w:rPr>
        <w:tab/>
      </w:r>
      <w:r w:rsidR="008D6A94">
        <w:rPr>
          <w:sz w:val="24"/>
        </w:rPr>
        <w:tab/>
      </w:r>
      <w:r w:rsidR="008D6A94">
        <w:rPr>
          <w:sz w:val="24"/>
        </w:rPr>
        <w:tab/>
      </w:r>
      <w:r w:rsidR="008D6A94">
        <w:rPr>
          <w:sz w:val="24"/>
        </w:rPr>
        <w:tab/>
      </w:r>
      <w:r w:rsidR="00044A52">
        <w:rPr>
          <w:sz w:val="24"/>
        </w:rPr>
        <w:t>Chapter #</w:t>
      </w:r>
      <w:r w:rsidR="004A37D4">
        <w:rPr>
          <w:sz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" w:name="Text24"/>
      <w:r w:rsidR="004A37D4">
        <w:rPr>
          <w:sz w:val="24"/>
        </w:rPr>
        <w:instrText xml:space="preserve"> FORMTEXT </w:instrText>
      </w:r>
      <w:r w:rsidR="004A37D4">
        <w:rPr>
          <w:sz w:val="24"/>
        </w:rPr>
      </w:r>
      <w:r w:rsidR="004A37D4">
        <w:rPr>
          <w:sz w:val="24"/>
        </w:rPr>
        <w:fldChar w:fldCharType="separate"/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sz w:val="24"/>
        </w:rPr>
        <w:fldChar w:fldCharType="end"/>
      </w:r>
      <w:bookmarkEnd w:id="2"/>
      <w:r w:rsidR="00835725">
        <w:rPr>
          <w:sz w:val="24"/>
        </w:rPr>
        <w:tab/>
      </w:r>
      <w:r w:rsidR="00A10B2F">
        <w:rPr>
          <w:sz w:val="24"/>
        </w:rPr>
        <w:t>EIN#</w:t>
      </w:r>
      <w:r w:rsidR="003F34E1">
        <w:rPr>
          <w:sz w:val="24"/>
        </w:rPr>
        <w:t xml:space="preserve">   </w:t>
      </w:r>
      <w:r w:rsidR="003F34E1">
        <w:rPr>
          <w:sz w:val="24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3" w:name="Text28"/>
      <w:r w:rsidR="003F34E1">
        <w:rPr>
          <w:sz w:val="24"/>
        </w:rPr>
        <w:instrText xml:space="preserve"> FORMTEXT </w:instrText>
      </w:r>
      <w:r w:rsidR="003F34E1">
        <w:rPr>
          <w:sz w:val="24"/>
        </w:rPr>
      </w:r>
      <w:r w:rsidR="003F34E1">
        <w:rPr>
          <w:sz w:val="24"/>
        </w:rPr>
        <w:fldChar w:fldCharType="separate"/>
      </w:r>
      <w:r w:rsidR="003F34E1">
        <w:rPr>
          <w:noProof/>
          <w:sz w:val="24"/>
        </w:rPr>
        <w:t> </w:t>
      </w:r>
      <w:r w:rsidR="003F34E1">
        <w:rPr>
          <w:noProof/>
          <w:sz w:val="24"/>
        </w:rPr>
        <w:t> </w:t>
      </w:r>
      <w:r w:rsidR="003F34E1">
        <w:rPr>
          <w:noProof/>
          <w:sz w:val="24"/>
        </w:rPr>
        <w:t> </w:t>
      </w:r>
      <w:r w:rsidR="003F34E1">
        <w:rPr>
          <w:noProof/>
          <w:sz w:val="24"/>
        </w:rPr>
        <w:t> </w:t>
      </w:r>
      <w:r w:rsidR="003F34E1">
        <w:rPr>
          <w:noProof/>
          <w:sz w:val="24"/>
        </w:rPr>
        <w:t> </w:t>
      </w:r>
      <w:r w:rsidR="003F34E1">
        <w:rPr>
          <w:sz w:val="24"/>
        </w:rPr>
        <w:fldChar w:fldCharType="end"/>
      </w:r>
      <w:bookmarkEnd w:id="3"/>
    </w:p>
    <w:p w14:paraId="6ABA44E8" w14:textId="77777777" w:rsidR="00216BA5" w:rsidRPr="00216BA5" w:rsidRDefault="00216BA5" w:rsidP="007D098D">
      <w:pPr>
        <w:rPr>
          <w:sz w:val="24"/>
        </w:rPr>
      </w:pPr>
    </w:p>
    <w:p w14:paraId="06F26B4D" w14:textId="77777777" w:rsidR="007D098D" w:rsidRPr="00D21094" w:rsidRDefault="007D098D" w:rsidP="007D098D">
      <w:pPr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7"/>
        <w:gridCol w:w="3373"/>
        <w:gridCol w:w="1550"/>
        <w:gridCol w:w="3574"/>
      </w:tblGrid>
      <w:tr w:rsidR="00F50DBC" w:rsidRPr="00532A9A" w14:paraId="764A9044" w14:textId="77777777" w:rsidTr="00CC2652">
        <w:trPr>
          <w:trHeight w:val="256"/>
        </w:trPr>
        <w:tc>
          <w:tcPr>
            <w:tcW w:w="1728" w:type="dxa"/>
          </w:tcPr>
          <w:p w14:paraId="1D0B157C" w14:textId="77777777" w:rsidR="00F50DBC" w:rsidRPr="00CC2652" w:rsidRDefault="00CC2652" w:rsidP="00CC2652">
            <w:pPr>
              <w:pStyle w:val="Heading1"/>
              <w:rPr>
                <w:u w:val="single"/>
              </w:rPr>
            </w:pPr>
            <w:r w:rsidRPr="00D21094">
              <w:rPr>
                <w:u w:val="single"/>
              </w:rPr>
              <w:t>Chapter Leadership</w:t>
            </w:r>
          </w:p>
        </w:tc>
        <w:tc>
          <w:tcPr>
            <w:tcW w:w="3464" w:type="dxa"/>
          </w:tcPr>
          <w:p w14:paraId="4D43E57A" w14:textId="77777777" w:rsidR="00F50DBC" w:rsidRPr="00532A9A" w:rsidRDefault="00F50DBC" w:rsidP="00532A9A">
            <w:pPr>
              <w:jc w:val="center"/>
              <w:rPr>
                <w:sz w:val="24"/>
              </w:rPr>
            </w:pPr>
            <w:r w:rsidRPr="00532A9A">
              <w:rPr>
                <w:sz w:val="24"/>
              </w:rPr>
              <w:t>Name</w:t>
            </w:r>
          </w:p>
        </w:tc>
        <w:tc>
          <w:tcPr>
            <w:tcW w:w="1576" w:type="dxa"/>
          </w:tcPr>
          <w:p w14:paraId="40C75256" w14:textId="77777777" w:rsidR="00F50DBC" w:rsidRPr="00532A9A" w:rsidRDefault="00F50DBC" w:rsidP="00532A9A">
            <w:pPr>
              <w:jc w:val="center"/>
              <w:rPr>
                <w:sz w:val="24"/>
              </w:rPr>
            </w:pPr>
            <w:r w:rsidRPr="00532A9A">
              <w:rPr>
                <w:sz w:val="24"/>
              </w:rPr>
              <w:t>Phone #</w:t>
            </w:r>
          </w:p>
        </w:tc>
        <w:tc>
          <w:tcPr>
            <w:tcW w:w="3672" w:type="dxa"/>
          </w:tcPr>
          <w:p w14:paraId="39AE7EFD" w14:textId="77777777" w:rsidR="00F50DBC" w:rsidRPr="00532A9A" w:rsidRDefault="00F50DBC" w:rsidP="00532A9A">
            <w:pPr>
              <w:jc w:val="center"/>
              <w:rPr>
                <w:sz w:val="24"/>
              </w:rPr>
            </w:pPr>
            <w:r w:rsidRPr="00532A9A">
              <w:rPr>
                <w:sz w:val="24"/>
              </w:rPr>
              <w:t>Email</w:t>
            </w:r>
          </w:p>
        </w:tc>
      </w:tr>
      <w:tr w:rsidR="00F50DBC" w:rsidRPr="00532A9A" w14:paraId="1C1388D2" w14:textId="77777777" w:rsidTr="00A150BB">
        <w:trPr>
          <w:trHeight w:val="432"/>
        </w:trPr>
        <w:tc>
          <w:tcPr>
            <w:tcW w:w="1728" w:type="dxa"/>
          </w:tcPr>
          <w:p w14:paraId="258D712C" w14:textId="77777777" w:rsidR="00F50DBC" w:rsidRPr="00532A9A" w:rsidRDefault="00F50DBC" w:rsidP="007D098D">
            <w:pPr>
              <w:rPr>
                <w:sz w:val="24"/>
              </w:rPr>
            </w:pPr>
            <w:r w:rsidRPr="00532A9A">
              <w:rPr>
                <w:sz w:val="24"/>
              </w:rPr>
              <w:t xml:space="preserve">President </w:t>
            </w:r>
          </w:p>
        </w:tc>
        <w:tc>
          <w:tcPr>
            <w:tcW w:w="3464" w:type="dxa"/>
          </w:tcPr>
          <w:p w14:paraId="3E3B7130" w14:textId="77777777" w:rsidR="00F50DBC" w:rsidRPr="00532A9A" w:rsidRDefault="00F50DBC" w:rsidP="007D098D">
            <w:pPr>
              <w:rPr>
                <w:sz w:val="24"/>
              </w:rPr>
            </w:pPr>
          </w:p>
        </w:tc>
        <w:tc>
          <w:tcPr>
            <w:tcW w:w="1576" w:type="dxa"/>
          </w:tcPr>
          <w:p w14:paraId="09720DDD" w14:textId="77777777" w:rsidR="00F50DBC" w:rsidRPr="00532A9A" w:rsidRDefault="00F50DBC" w:rsidP="007D098D">
            <w:pPr>
              <w:rPr>
                <w:sz w:val="24"/>
              </w:rPr>
            </w:pPr>
          </w:p>
        </w:tc>
        <w:tc>
          <w:tcPr>
            <w:tcW w:w="3672" w:type="dxa"/>
          </w:tcPr>
          <w:p w14:paraId="778A9F70" w14:textId="77777777" w:rsidR="00F50DBC" w:rsidRPr="00532A9A" w:rsidRDefault="00F50DBC" w:rsidP="007D098D">
            <w:pPr>
              <w:rPr>
                <w:sz w:val="24"/>
              </w:rPr>
            </w:pPr>
          </w:p>
        </w:tc>
      </w:tr>
      <w:tr w:rsidR="00F50DBC" w:rsidRPr="00532A9A" w14:paraId="240BBE9B" w14:textId="77777777" w:rsidTr="00A150BB">
        <w:trPr>
          <w:trHeight w:val="432"/>
        </w:trPr>
        <w:tc>
          <w:tcPr>
            <w:tcW w:w="1728" w:type="dxa"/>
          </w:tcPr>
          <w:p w14:paraId="3474A0F4" w14:textId="77777777" w:rsidR="00F50DBC" w:rsidRPr="00532A9A" w:rsidRDefault="00F50DBC" w:rsidP="007D098D">
            <w:pPr>
              <w:rPr>
                <w:sz w:val="24"/>
              </w:rPr>
            </w:pPr>
            <w:r w:rsidRPr="00532A9A">
              <w:rPr>
                <w:sz w:val="24"/>
              </w:rPr>
              <w:t>President elect</w:t>
            </w:r>
          </w:p>
        </w:tc>
        <w:tc>
          <w:tcPr>
            <w:tcW w:w="3464" w:type="dxa"/>
          </w:tcPr>
          <w:p w14:paraId="794F811C" w14:textId="77777777" w:rsidR="00F50DBC" w:rsidRPr="00532A9A" w:rsidRDefault="00F50DBC" w:rsidP="007D098D">
            <w:pPr>
              <w:rPr>
                <w:sz w:val="24"/>
              </w:rPr>
            </w:pPr>
          </w:p>
        </w:tc>
        <w:tc>
          <w:tcPr>
            <w:tcW w:w="1576" w:type="dxa"/>
          </w:tcPr>
          <w:p w14:paraId="7A191285" w14:textId="77777777" w:rsidR="00F50DBC" w:rsidRPr="00532A9A" w:rsidRDefault="00F50DBC" w:rsidP="007D098D">
            <w:pPr>
              <w:rPr>
                <w:sz w:val="24"/>
              </w:rPr>
            </w:pPr>
          </w:p>
        </w:tc>
        <w:tc>
          <w:tcPr>
            <w:tcW w:w="3672" w:type="dxa"/>
          </w:tcPr>
          <w:p w14:paraId="2EE86231" w14:textId="77777777" w:rsidR="00F50DBC" w:rsidRPr="00532A9A" w:rsidRDefault="00F50DBC" w:rsidP="007D098D">
            <w:pPr>
              <w:rPr>
                <w:sz w:val="24"/>
              </w:rPr>
            </w:pPr>
          </w:p>
        </w:tc>
      </w:tr>
      <w:tr w:rsidR="00F50DBC" w:rsidRPr="00532A9A" w14:paraId="2C10DC01" w14:textId="77777777" w:rsidTr="00A150BB">
        <w:trPr>
          <w:trHeight w:val="432"/>
        </w:trPr>
        <w:tc>
          <w:tcPr>
            <w:tcW w:w="1728" w:type="dxa"/>
          </w:tcPr>
          <w:p w14:paraId="719BFAC0" w14:textId="77777777" w:rsidR="00F50DBC" w:rsidRPr="00532A9A" w:rsidRDefault="00F50DBC" w:rsidP="007D098D">
            <w:pPr>
              <w:rPr>
                <w:sz w:val="24"/>
              </w:rPr>
            </w:pPr>
            <w:r w:rsidRPr="00532A9A">
              <w:rPr>
                <w:sz w:val="24"/>
              </w:rPr>
              <w:t>Treasurer</w:t>
            </w:r>
          </w:p>
        </w:tc>
        <w:tc>
          <w:tcPr>
            <w:tcW w:w="3464" w:type="dxa"/>
          </w:tcPr>
          <w:p w14:paraId="07EF8BAB" w14:textId="77777777" w:rsidR="00F50DBC" w:rsidRPr="00532A9A" w:rsidRDefault="00F50DBC" w:rsidP="007D098D">
            <w:pPr>
              <w:rPr>
                <w:sz w:val="24"/>
              </w:rPr>
            </w:pPr>
          </w:p>
        </w:tc>
        <w:tc>
          <w:tcPr>
            <w:tcW w:w="1576" w:type="dxa"/>
          </w:tcPr>
          <w:p w14:paraId="0BCDD29A" w14:textId="77777777" w:rsidR="00F50DBC" w:rsidRPr="00532A9A" w:rsidRDefault="00F50DBC" w:rsidP="007D098D">
            <w:pPr>
              <w:rPr>
                <w:sz w:val="24"/>
              </w:rPr>
            </w:pPr>
          </w:p>
        </w:tc>
        <w:tc>
          <w:tcPr>
            <w:tcW w:w="3672" w:type="dxa"/>
          </w:tcPr>
          <w:p w14:paraId="72150940" w14:textId="77777777" w:rsidR="00F50DBC" w:rsidRPr="00532A9A" w:rsidRDefault="00F50DBC" w:rsidP="007D098D">
            <w:pPr>
              <w:rPr>
                <w:sz w:val="24"/>
              </w:rPr>
            </w:pPr>
          </w:p>
        </w:tc>
      </w:tr>
      <w:tr w:rsidR="00F50DBC" w:rsidRPr="00532A9A" w14:paraId="29F08254" w14:textId="77777777" w:rsidTr="00A150BB">
        <w:trPr>
          <w:trHeight w:val="432"/>
        </w:trPr>
        <w:tc>
          <w:tcPr>
            <w:tcW w:w="1728" w:type="dxa"/>
          </w:tcPr>
          <w:p w14:paraId="1DD4E0AA" w14:textId="77777777" w:rsidR="00F50DBC" w:rsidRPr="00532A9A" w:rsidRDefault="00F50DBC" w:rsidP="007D098D">
            <w:pPr>
              <w:rPr>
                <w:sz w:val="24"/>
              </w:rPr>
            </w:pPr>
            <w:r w:rsidRPr="00532A9A">
              <w:rPr>
                <w:sz w:val="24"/>
              </w:rPr>
              <w:t>Secretary</w:t>
            </w:r>
          </w:p>
        </w:tc>
        <w:tc>
          <w:tcPr>
            <w:tcW w:w="3464" w:type="dxa"/>
          </w:tcPr>
          <w:p w14:paraId="0ABBAC7B" w14:textId="77777777" w:rsidR="00F50DBC" w:rsidRPr="00532A9A" w:rsidRDefault="00F50DBC" w:rsidP="007D098D">
            <w:pPr>
              <w:rPr>
                <w:sz w:val="24"/>
              </w:rPr>
            </w:pPr>
          </w:p>
        </w:tc>
        <w:tc>
          <w:tcPr>
            <w:tcW w:w="1576" w:type="dxa"/>
          </w:tcPr>
          <w:p w14:paraId="5CD4B28A" w14:textId="77777777" w:rsidR="00F50DBC" w:rsidRPr="00532A9A" w:rsidRDefault="00F50DBC" w:rsidP="007D098D">
            <w:pPr>
              <w:rPr>
                <w:sz w:val="24"/>
              </w:rPr>
            </w:pPr>
          </w:p>
        </w:tc>
        <w:tc>
          <w:tcPr>
            <w:tcW w:w="3672" w:type="dxa"/>
          </w:tcPr>
          <w:p w14:paraId="66D23963" w14:textId="77777777" w:rsidR="00F50DBC" w:rsidRPr="00532A9A" w:rsidRDefault="00F50DBC" w:rsidP="007D098D">
            <w:pPr>
              <w:rPr>
                <w:sz w:val="24"/>
              </w:rPr>
            </w:pPr>
          </w:p>
        </w:tc>
      </w:tr>
      <w:tr w:rsidR="00F50DBC" w:rsidRPr="00532A9A" w14:paraId="7A5788DA" w14:textId="77777777" w:rsidTr="00A150BB">
        <w:trPr>
          <w:trHeight w:val="432"/>
        </w:trPr>
        <w:tc>
          <w:tcPr>
            <w:tcW w:w="1728" w:type="dxa"/>
          </w:tcPr>
          <w:p w14:paraId="0AC4918F" w14:textId="77777777" w:rsidR="00F50DBC" w:rsidRPr="00532A9A" w:rsidRDefault="00F50DBC" w:rsidP="007D098D">
            <w:pPr>
              <w:rPr>
                <w:sz w:val="24"/>
              </w:rPr>
            </w:pPr>
            <w:r w:rsidRPr="00532A9A">
              <w:rPr>
                <w:sz w:val="24"/>
              </w:rPr>
              <w:t>Other</w:t>
            </w:r>
          </w:p>
        </w:tc>
        <w:tc>
          <w:tcPr>
            <w:tcW w:w="3464" w:type="dxa"/>
          </w:tcPr>
          <w:p w14:paraId="3210C18A" w14:textId="77777777" w:rsidR="00F50DBC" w:rsidRPr="00532A9A" w:rsidRDefault="00F50DBC" w:rsidP="007D098D">
            <w:pPr>
              <w:rPr>
                <w:sz w:val="24"/>
              </w:rPr>
            </w:pPr>
          </w:p>
        </w:tc>
        <w:tc>
          <w:tcPr>
            <w:tcW w:w="1576" w:type="dxa"/>
          </w:tcPr>
          <w:p w14:paraId="47DD9383" w14:textId="77777777" w:rsidR="00F50DBC" w:rsidRPr="00532A9A" w:rsidRDefault="00F50DBC" w:rsidP="007D098D">
            <w:pPr>
              <w:rPr>
                <w:sz w:val="24"/>
              </w:rPr>
            </w:pPr>
          </w:p>
        </w:tc>
        <w:tc>
          <w:tcPr>
            <w:tcW w:w="3672" w:type="dxa"/>
          </w:tcPr>
          <w:p w14:paraId="1A70F444" w14:textId="77777777" w:rsidR="00F50DBC" w:rsidRPr="00532A9A" w:rsidRDefault="00F50DBC" w:rsidP="007D098D">
            <w:pPr>
              <w:rPr>
                <w:sz w:val="24"/>
              </w:rPr>
            </w:pPr>
          </w:p>
        </w:tc>
      </w:tr>
    </w:tbl>
    <w:p w14:paraId="0B29FD39" w14:textId="77777777" w:rsidR="004A37D4" w:rsidRDefault="004A37D4" w:rsidP="00227A7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</w:tabs>
        <w:rPr>
          <w:b/>
          <w:sz w:val="24"/>
          <w:u w:val="single"/>
        </w:rPr>
      </w:pPr>
    </w:p>
    <w:p w14:paraId="64E42814" w14:textId="77777777" w:rsidR="004A37D4" w:rsidRPr="004A37D4" w:rsidRDefault="00227A71" w:rsidP="00227A7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</w:tabs>
        <w:rPr>
          <w:sz w:val="24"/>
        </w:rPr>
      </w:pPr>
      <w:r w:rsidRPr="004A37D4">
        <w:rPr>
          <w:sz w:val="24"/>
        </w:rPr>
        <w:t xml:space="preserve"> </w:t>
      </w:r>
      <w:r w:rsidRPr="00635482">
        <w:rPr>
          <w:color w:val="17365D"/>
          <w:sz w:val="24"/>
        </w:rPr>
        <w:t xml:space="preserve">Bank </w:t>
      </w:r>
      <w:r w:rsidR="003A1023" w:rsidRPr="00216BA5">
        <w:rPr>
          <w:sz w:val="24"/>
        </w:rPr>
        <w:t>Name:</w:t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Pr="00635482">
        <w:rPr>
          <w:color w:val="17365D"/>
          <w:sz w:val="24"/>
          <w:highlight w:val="yellow"/>
        </w:rPr>
        <w:softHyphen/>
      </w:r>
      <w:r w:rsidR="004A37D4" w:rsidRPr="004A37D4">
        <w:rPr>
          <w:sz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4" w:name="Text25"/>
      <w:r w:rsidR="004A37D4" w:rsidRPr="004A37D4">
        <w:rPr>
          <w:sz w:val="24"/>
        </w:rPr>
        <w:instrText xml:space="preserve"> FORMTEXT </w:instrText>
      </w:r>
      <w:r w:rsidR="004A37D4" w:rsidRPr="004A37D4">
        <w:rPr>
          <w:sz w:val="24"/>
        </w:rPr>
      </w:r>
      <w:r w:rsidR="004A37D4" w:rsidRPr="004A37D4">
        <w:rPr>
          <w:sz w:val="24"/>
        </w:rPr>
        <w:fldChar w:fldCharType="separate"/>
      </w:r>
      <w:r w:rsidR="004A37D4" w:rsidRPr="004A37D4">
        <w:rPr>
          <w:noProof/>
          <w:sz w:val="24"/>
        </w:rPr>
        <w:t> </w:t>
      </w:r>
      <w:r w:rsidR="004A37D4" w:rsidRPr="004A37D4">
        <w:rPr>
          <w:noProof/>
          <w:sz w:val="24"/>
        </w:rPr>
        <w:t> </w:t>
      </w:r>
      <w:r w:rsidR="004A37D4" w:rsidRPr="004A37D4">
        <w:rPr>
          <w:noProof/>
          <w:sz w:val="24"/>
        </w:rPr>
        <w:t> </w:t>
      </w:r>
      <w:r w:rsidR="004A37D4" w:rsidRPr="004A37D4">
        <w:rPr>
          <w:noProof/>
          <w:sz w:val="24"/>
        </w:rPr>
        <w:t> </w:t>
      </w:r>
      <w:r w:rsidR="004A37D4" w:rsidRPr="004A37D4">
        <w:rPr>
          <w:noProof/>
          <w:sz w:val="24"/>
        </w:rPr>
        <w:t> </w:t>
      </w:r>
      <w:r w:rsidR="004A37D4" w:rsidRPr="004A37D4">
        <w:rPr>
          <w:sz w:val="24"/>
        </w:rPr>
        <w:fldChar w:fldCharType="end"/>
      </w:r>
      <w:bookmarkEnd w:id="4"/>
    </w:p>
    <w:p w14:paraId="1FE28632" w14:textId="77777777" w:rsidR="004A37D4" w:rsidRPr="004A37D4" w:rsidRDefault="004A37D4" w:rsidP="00227A7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</w:tabs>
        <w:rPr>
          <w:sz w:val="24"/>
        </w:rPr>
      </w:pPr>
    </w:p>
    <w:p w14:paraId="5042FA77" w14:textId="77777777" w:rsidR="004A37D4" w:rsidRDefault="00227A71" w:rsidP="004A37D4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</w:tabs>
        <w:rPr>
          <w:sz w:val="24"/>
        </w:rPr>
      </w:pPr>
      <w:r w:rsidRPr="004A37D4">
        <w:rPr>
          <w:sz w:val="24"/>
        </w:rPr>
        <w:t>Signatories</w:t>
      </w:r>
      <w:r w:rsidR="003A1023">
        <w:rPr>
          <w:sz w:val="24"/>
        </w:rPr>
        <w:t>:</w:t>
      </w:r>
      <w:r>
        <w:rPr>
          <w:sz w:val="24"/>
        </w:rPr>
        <w:t xml:space="preserve"> </w:t>
      </w:r>
      <w:r w:rsidR="004A37D4">
        <w:rPr>
          <w:sz w:val="24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5" w:name="Text26"/>
      <w:r w:rsidR="004A37D4">
        <w:rPr>
          <w:sz w:val="24"/>
        </w:rPr>
        <w:instrText xml:space="preserve"> FORMTEXT </w:instrText>
      </w:r>
      <w:r w:rsidR="004A37D4">
        <w:rPr>
          <w:sz w:val="24"/>
        </w:rPr>
      </w:r>
      <w:r w:rsidR="004A37D4">
        <w:rPr>
          <w:sz w:val="24"/>
        </w:rPr>
        <w:fldChar w:fldCharType="separate"/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noProof/>
          <w:sz w:val="24"/>
        </w:rPr>
        <w:t> </w:t>
      </w:r>
      <w:r w:rsidR="004A37D4">
        <w:rPr>
          <w:sz w:val="24"/>
        </w:rPr>
        <w:fldChar w:fldCharType="end"/>
      </w:r>
      <w:bookmarkEnd w:id="5"/>
    </w:p>
    <w:p w14:paraId="348F79F4" w14:textId="77777777" w:rsidR="004A37D4" w:rsidRDefault="004A37D4" w:rsidP="004A37D4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</w:tabs>
        <w:rPr>
          <w:sz w:val="24"/>
        </w:rPr>
      </w:pPr>
    </w:p>
    <w:p w14:paraId="7F464D7E" w14:textId="77777777" w:rsidR="00E41601" w:rsidRPr="009D73AD" w:rsidRDefault="001A0F50" w:rsidP="004A37D4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</w:tabs>
        <w:rPr>
          <w:b/>
          <w:sz w:val="24"/>
          <w:u w:val="single"/>
        </w:rPr>
      </w:pPr>
      <w:r w:rsidRPr="009D73AD">
        <w:rPr>
          <w:b/>
          <w:sz w:val="24"/>
          <w:u w:val="single"/>
        </w:rPr>
        <w:t xml:space="preserve">Additional Chapter Information     </w:t>
      </w:r>
      <w:r w:rsidRPr="00227A71">
        <w:rPr>
          <w:b/>
          <w:sz w:val="24"/>
        </w:rPr>
        <w:t xml:space="preserve"> </w:t>
      </w:r>
      <w:r w:rsidRPr="00227A71">
        <w:rPr>
          <w:b/>
          <w:sz w:val="24"/>
        </w:rPr>
        <w:tab/>
      </w:r>
      <w:r w:rsidRPr="00227A71">
        <w:rPr>
          <w:b/>
          <w:sz w:val="24"/>
        </w:rPr>
        <w:tab/>
        <w:t xml:space="preserve"> </w:t>
      </w:r>
      <w:r w:rsidR="00044A52" w:rsidRPr="009D73AD">
        <w:rPr>
          <w:sz w:val="24"/>
        </w:rPr>
        <w:t xml:space="preserve"> </w:t>
      </w:r>
    </w:p>
    <w:p w14:paraId="4717E265" w14:textId="77777777" w:rsidR="00054620" w:rsidRDefault="0005462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030"/>
          <w:tab w:val="left" w:pos="6840"/>
        </w:tabs>
        <w:rPr>
          <w:sz w:val="24"/>
        </w:rPr>
      </w:pPr>
    </w:p>
    <w:p w14:paraId="7A550DD6" w14:textId="77777777" w:rsidR="007E0D10" w:rsidRDefault="007E0D1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030"/>
          <w:tab w:val="left" w:pos="6840"/>
        </w:tabs>
        <w:rPr>
          <w:sz w:val="24"/>
        </w:rPr>
      </w:pPr>
      <w:r w:rsidRPr="00AB79F5">
        <w:rPr>
          <w:sz w:val="24"/>
        </w:rPr>
        <w:t xml:space="preserve">Year chapter </w:t>
      </w:r>
      <w:proofErr w:type="gramStart"/>
      <w:r w:rsidRPr="00AB79F5">
        <w:rPr>
          <w:sz w:val="24"/>
        </w:rPr>
        <w:t>formed</w:t>
      </w:r>
      <w:r>
        <w:rPr>
          <w:sz w:val="24"/>
        </w:rPr>
        <w:t xml:space="preserve">: </w:t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  <w:t>_</w:t>
      </w:r>
      <w:proofErr w:type="gramEnd"/>
      <w:r>
        <w:rPr>
          <w:sz w:val="24"/>
        </w:rPr>
        <w:t>_______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AB79F5">
        <w:rPr>
          <w:sz w:val="24"/>
        </w:rPr>
        <w:t>Chapter Logo</w:t>
      </w:r>
      <w:r>
        <w:rPr>
          <w:sz w:val="24"/>
        </w:rPr>
        <w:t>: Yes</w:t>
      </w:r>
      <w:r w:rsidRPr="00AB79F5">
        <w:rPr>
          <w:sz w:val="24"/>
        </w:rPr>
        <w:t xml:space="preserve">  </w:t>
      </w:r>
      <w:r w:rsidRPr="00AB79F5">
        <w:rPr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B79F5">
        <w:rPr>
          <w:sz w:val="24"/>
        </w:rPr>
        <w:instrText xml:space="preserve"> FORMCHECKBOX </w:instrText>
      </w:r>
      <w:r w:rsidRPr="00AB79F5">
        <w:rPr>
          <w:sz w:val="24"/>
        </w:rPr>
      </w:r>
      <w:r w:rsidRPr="00AB79F5">
        <w:rPr>
          <w:sz w:val="24"/>
        </w:rPr>
        <w:fldChar w:fldCharType="separate"/>
      </w:r>
      <w:r w:rsidRPr="00AB79F5">
        <w:rPr>
          <w:sz w:val="24"/>
        </w:rPr>
        <w:fldChar w:fldCharType="end"/>
      </w:r>
      <w:r>
        <w:rPr>
          <w:sz w:val="24"/>
        </w:rPr>
        <w:t xml:space="preserve">      No </w:t>
      </w:r>
      <w:r w:rsidRPr="00AB79F5">
        <w:rPr>
          <w:sz w:val="24"/>
        </w:rPr>
        <w:t xml:space="preserve"> </w:t>
      </w:r>
      <w:r w:rsidRPr="00AB79F5">
        <w:rPr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B79F5">
        <w:rPr>
          <w:sz w:val="24"/>
        </w:rPr>
        <w:instrText xml:space="preserve"> FORMCHECKBOX </w:instrText>
      </w:r>
      <w:r w:rsidRPr="00AB79F5">
        <w:rPr>
          <w:sz w:val="24"/>
        </w:rPr>
      </w:r>
      <w:r w:rsidRPr="00AB79F5">
        <w:rPr>
          <w:sz w:val="24"/>
        </w:rPr>
        <w:fldChar w:fldCharType="separate"/>
      </w:r>
      <w:r w:rsidRPr="00AB79F5">
        <w:rPr>
          <w:sz w:val="24"/>
        </w:rPr>
        <w:fldChar w:fldCharType="end"/>
      </w:r>
    </w:p>
    <w:p w14:paraId="2C00C015" w14:textId="3BD633E7" w:rsidR="007E0D10" w:rsidRPr="003818F3" w:rsidRDefault="002A1D8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030"/>
          <w:tab w:val="left" w:pos="6840"/>
        </w:tabs>
        <w:rPr>
          <w:sz w:val="24"/>
        </w:rPr>
      </w:pPr>
      <w:r w:rsidRPr="003818F3">
        <w:rPr>
          <w:sz w:val="24"/>
        </w:rPr>
        <w:t>Current n</w:t>
      </w:r>
      <w:r w:rsidR="007E0D10" w:rsidRPr="003818F3">
        <w:rPr>
          <w:sz w:val="24"/>
        </w:rPr>
        <w:t>umber of chapter members as of March 31,</w:t>
      </w:r>
      <w:r w:rsidR="00B35F8B">
        <w:rPr>
          <w:sz w:val="24"/>
        </w:rPr>
        <w:t xml:space="preserve"> </w:t>
      </w:r>
      <w:proofErr w:type="gramStart"/>
      <w:r w:rsidR="00D506F9" w:rsidRPr="003818F3">
        <w:rPr>
          <w:sz w:val="24"/>
        </w:rPr>
        <w:t>20</w:t>
      </w:r>
      <w:r w:rsidR="00D506F9">
        <w:rPr>
          <w:sz w:val="24"/>
        </w:rPr>
        <w:t>2</w:t>
      </w:r>
      <w:r w:rsidR="00FE0E55">
        <w:rPr>
          <w:sz w:val="24"/>
        </w:rPr>
        <w:t>6</w:t>
      </w:r>
      <w:r w:rsidR="00D506F9" w:rsidRPr="003818F3">
        <w:rPr>
          <w:sz w:val="24"/>
        </w:rPr>
        <w:t xml:space="preserve">  </w:t>
      </w:r>
      <w:r w:rsidR="007E0D10" w:rsidRPr="003818F3">
        <w:rPr>
          <w:sz w:val="24"/>
        </w:rPr>
        <w:t>_</w:t>
      </w:r>
      <w:proofErr w:type="gramEnd"/>
      <w:r w:rsidR="007E0D10" w:rsidRPr="003818F3">
        <w:rPr>
          <w:sz w:val="24"/>
        </w:rPr>
        <w:t>_________</w:t>
      </w:r>
    </w:p>
    <w:p w14:paraId="33D5AA7D" w14:textId="34CFD42A" w:rsidR="007E0D10" w:rsidRPr="003818F3" w:rsidRDefault="007E0D1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030"/>
          <w:tab w:val="left" w:pos="6840"/>
        </w:tabs>
        <w:rPr>
          <w:sz w:val="24"/>
        </w:rPr>
      </w:pPr>
      <w:r w:rsidRPr="003818F3">
        <w:rPr>
          <w:sz w:val="24"/>
        </w:rPr>
        <w:t xml:space="preserve">Number of certified members as of March </w:t>
      </w:r>
      <w:proofErr w:type="gramStart"/>
      <w:r w:rsidRPr="003818F3">
        <w:rPr>
          <w:sz w:val="24"/>
        </w:rPr>
        <w:t xml:space="preserve">31, </w:t>
      </w:r>
      <w:r w:rsidR="00D506F9" w:rsidRPr="003818F3">
        <w:rPr>
          <w:sz w:val="24"/>
        </w:rPr>
        <w:softHyphen/>
      </w:r>
      <w:r w:rsidR="00D506F9" w:rsidRPr="003818F3">
        <w:rPr>
          <w:sz w:val="24"/>
        </w:rPr>
        <w:softHyphen/>
      </w:r>
      <w:r w:rsidR="00D506F9" w:rsidRPr="003818F3">
        <w:rPr>
          <w:sz w:val="24"/>
        </w:rPr>
        <w:softHyphen/>
        <w:t>20</w:t>
      </w:r>
      <w:r w:rsidR="00D506F9">
        <w:rPr>
          <w:sz w:val="24"/>
        </w:rPr>
        <w:t>2</w:t>
      </w:r>
      <w:r w:rsidR="00FE0E55">
        <w:rPr>
          <w:sz w:val="24"/>
        </w:rPr>
        <w:t>6</w:t>
      </w:r>
      <w:r w:rsidR="00D506F9" w:rsidRPr="003818F3">
        <w:rPr>
          <w:sz w:val="24"/>
        </w:rPr>
        <w:t xml:space="preserve"> </w:t>
      </w:r>
      <w:r w:rsidRPr="003818F3">
        <w:rPr>
          <w:sz w:val="24"/>
        </w:rPr>
        <w:t>__</w:t>
      </w:r>
      <w:proofErr w:type="gramEnd"/>
      <w:r w:rsidRPr="003818F3">
        <w:rPr>
          <w:sz w:val="24"/>
        </w:rPr>
        <w:t>________</w:t>
      </w:r>
    </w:p>
    <w:p w14:paraId="26FA547B" w14:textId="77777777" w:rsidR="007E0D10" w:rsidRDefault="007E0D1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030"/>
          <w:tab w:val="left" w:pos="6840"/>
        </w:tabs>
        <w:rPr>
          <w:sz w:val="24"/>
        </w:rPr>
      </w:pPr>
      <w:r w:rsidRPr="00AB79F5">
        <w:rPr>
          <w:sz w:val="24"/>
        </w:rPr>
        <w:t>Website</w:t>
      </w:r>
      <w:r>
        <w:rPr>
          <w:sz w:val="24"/>
        </w:rPr>
        <w:t>:</w:t>
      </w:r>
      <w:r w:rsidRPr="00AB79F5">
        <w:rPr>
          <w:sz w:val="24"/>
        </w:rPr>
        <w:t xml:space="preserve">   Yes</w:t>
      </w:r>
      <w:r>
        <w:rPr>
          <w:sz w:val="24"/>
        </w:rPr>
        <w:t xml:space="preserve"> </w:t>
      </w:r>
      <w:r w:rsidRPr="00AB79F5">
        <w:rPr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2"/>
      <w:r w:rsidRPr="00AB79F5">
        <w:rPr>
          <w:sz w:val="24"/>
        </w:rPr>
        <w:instrText xml:space="preserve"> FORMCHECKBOX </w:instrText>
      </w:r>
      <w:r w:rsidRPr="00AB79F5">
        <w:rPr>
          <w:sz w:val="24"/>
        </w:rPr>
      </w:r>
      <w:r w:rsidRPr="00AB79F5">
        <w:rPr>
          <w:sz w:val="24"/>
        </w:rPr>
        <w:fldChar w:fldCharType="separate"/>
      </w:r>
      <w:r w:rsidRPr="00AB79F5">
        <w:rPr>
          <w:sz w:val="24"/>
        </w:rPr>
        <w:fldChar w:fldCharType="end"/>
      </w:r>
      <w:bookmarkEnd w:id="6"/>
      <w:r w:rsidRPr="00AB79F5">
        <w:rPr>
          <w:sz w:val="24"/>
        </w:rPr>
        <w:t xml:space="preserve"> </w:t>
      </w:r>
      <w:r>
        <w:rPr>
          <w:sz w:val="24"/>
        </w:rPr>
        <w:t>If so,</w:t>
      </w:r>
      <w:r w:rsidRPr="00AB79F5">
        <w:rPr>
          <w:sz w:val="24"/>
        </w:rPr>
        <w:t xml:space="preserve"> </w:t>
      </w:r>
      <w:r>
        <w:rPr>
          <w:sz w:val="24"/>
        </w:rPr>
        <w:t xml:space="preserve">address: ___________________________________   </w:t>
      </w:r>
      <w:r w:rsidRPr="00AB79F5">
        <w:rPr>
          <w:sz w:val="24"/>
        </w:rPr>
        <w:t xml:space="preserve">No  </w:t>
      </w:r>
      <w:r w:rsidRPr="00AB79F5">
        <w:rPr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B79F5">
        <w:rPr>
          <w:sz w:val="24"/>
        </w:rPr>
        <w:instrText xml:space="preserve"> FORMCHECKBOX </w:instrText>
      </w:r>
      <w:r w:rsidRPr="00AB79F5">
        <w:rPr>
          <w:sz w:val="24"/>
        </w:rPr>
      </w:r>
      <w:r w:rsidRPr="00AB79F5">
        <w:rPr>
          <w:sz w:val="24"/>
        </w:rPr>
        <w:fldChar w:fldCharType="separate"/>
      </w:r>
      <w:r w:rsidRPr="00AB79F5">
        <w:rPr>
          <w:sz w:val="24"/>
        </w:rPr>
        <w:fldChar w:fldCharType="end"/>
      </w:r>
    </w:p>
    <w:p w14:paraId="6C87A8B4" w14:textId="77777777" w:rsidR="007E0D10" w:rsidRDefault="007E0D1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030"/>
          <w:tab w:val="left" w:pos="6840"/>
        </w:tabs>
        <w:rPr>
          <w:sz w:val="24"/>
        </w:rPr>
      </w:pPr>
      <w:r w:rsidRPr="00AB79F5">
        <w:rPr>
          <w:sz w:val="24"/>
        </w:rPr>
        <w:t xml:space="preserve">Chapter Newsletter      Yes  </w:t>
      </w:r>
      <w:r w:rsidRPr="00AB79F5">
        <w:rPr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B79F5">
        <w:rPr>
          <w:sz w:val="24"/>
        </w:rPr>
        <w:instrText xml:space="preserve"> FORMCHECKBOX </w:instrText>
      </w:r>
      <w:r w:rsidRPr="00AB79F5">
        <w:rPr>
          <w:sz w:val="24"/>
        </w:rPr>
      </w:r>
      <w:r w:rsidRPr="00AB79F5">
        <w:rPr>
          <w:sz w:val="24"/>
        </w:rPr>
        <w:fldChar w:fldCharType="separate"/>
      </w:r>
      <w:r w:rsidRPr="00AB79F5">
        <w:rPr>
          <w:sz w:val="24"/>
        </w:rPr>
        <w:fldChar w:fldCharType="end"/>
      </w:r>
      <w:r w:rsidRPr="00AB79F5">
        <w:rPr>
          <w:sz w:val="24"/>
        </w:rPr>
        <w:t xml:space="preserve">  No  </w:t>
      </w:r>
      <w:r w:rsidRPr="00AB79F5">
        <w:rPr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B79F5">
        <w:rPr>
          <w:sz w:val="24"/>
        </w:rPr>
        <w:instrText xml:space="preserve"> FORMCHECKBOX </w:instrText>
      </w:r>
      <w:r w:rsidRPr="00AB79F5">
        <w:rPr>
          <w:sz w:val="24"/>
        </w:rPr>
      </w:r>
      <w:r w:rsidRPr="00AB79F5">
        <w:rPr>
          <w:sz w:val="24"/>
        </w:rPr>
        <w:fldChar w:fldCharType="separate"/>
      </w:r>
      <w:r w:rsidRPr="00AB79F5">
        <w:rPr>
          <w:sz w:val="24"/>
        </w:rPr>
        <w:fldChar w:fldCharType="end"/>
      </w:r>
    </w:p>
    <w:p w14:paraId="2B60002C" w14:textId="77777777" w:rsidR="0047747F" w:rsidRDefault="00044A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030"/>
          <w:tab w:val="left" w:pos="6840"/>
        </w:tabs>
        <w:rPr>
          <w:sz w:val="24"/>
        </w:rPr>
      </w:pPr>
      <w:r w:rsidRPr="009D73AD">
        <w:rPr>
          <w:sz w:val="24"/>
        </w:rPr>
        <w:t xml:space="preserve"> </w:t>
      </w:r>
      <w:r w:rsidR="00054620">
        <w:rPr>
          <w:sz w:val="24"/>
        </w:rPr>
        <w:t xml:space="preserve">                         </w:t>
      </w:r>
    </w:p>
    <w:p w14:paraId="1CF3585A" w14:textId="1BD717BE" w:rsidR="0047747F" w:rsidRDefault="0047747F" w:rsidP="0047747F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030"/>
          <w:tab w:val="left" w:pos="6840"/>
        </w:tabs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One Educational </w:t>
      </w:r>
      <w:r w:rsidRPr="00653284">
        <w:rPr>
          <w:b/>
          <w:sz w:val="24"/>
          <w:u w:val="single"/>
        </w:rPr>
        <w:t>or Community</w:t>
      </w:r>
      <w:r>
        <w:rPr>
          <w:b/>
          <w:sz w:val="24"/>
          <w:u w:val="single"/>
        </w:rPr>
        <w:t xml:space="preserve"> Activity from April 1, </w:t>
      </w:r>
      <w:r w:rsidR="00D506F9" w:rsidRPr="003818F3">
        <w:rPr>
          <w:b/>
          <w:sz w:val="24"/>
          <w:u w:val="single"/>
        </w:rPr>
        <w:t>20</w:t>
      </w:r>
      <w:r w:rsidR="00D506F9">
        <w:rPr>
          <w:b/>
          <w:sz w:val="24"/>
          <w:u w:val="single"/>
        </w:rPr>
        <w:t>2</w:t>
      </w:r>
      <w:r w:rsidR="00A41E5A">
        <w:rPr>
          <w:b/>
          <w:sz w:val="24"/>
          <w:u w:val="single"/>
        </w:rPr>
        <w:t>4</w:t>
      </w:r>
      <w:r w:rsidR="00D506F9">
        <w:rPr>
          <w:b/>
          <w:sz w:val="24"/>
          <w:u w:val="single"/>
        </w:rPr>
        <w:t xml:space="preserve"> </w:t>
      </w:r>
      <w:r w:rsidRPr="003818F3">
        <w:rPr>
          <w:b/>
          <w:sz w:val="24"/>
          <w:u w:val="single"/>
        </w:rPr>
        <w:t xml:space="preserve">– March 31, </w:t>
      </w:r>
      <w:r w:rsidR="00D506F9" w:rsidRPr="003818F3">
        <w:rPr>
          <w:b/>
          <w:sz w:val="24"/>
          <w:u w:val="single"/>
        </w:rPr>
        <w:t>20</w:t>
      </w:r>
      <w:r w:rsidR="00D506F9">
        <w:rPr>
          <w:b/>
          <w:sz w:val="24"/>
          <w:u w:val="single"/>
        </w:rPr>
        <w:t>2</w:t>
      </w:r>
      <w:r w:rsidR="00A41E5A">
        <w:rPr>
          <w:b/>
          <w:sz w:val="24"/>
          <w:u w:val="single"/>
        </w:rPr>
        <w:t>5</w:t>
      </w:r>
      <w:r w:rsidR="00D506F9" w:rsidRPr="003818F3">
        <w:rPr>
          <w:b/>
          <w:sz w:val="24"/>
          <w:u w:val="single"/>
        </w:rPr>
        <w:t xml:space="preserve"> </w:t>
      </w:r>
    </w:p>
    <w:p w14:paraId="3E91294C" w14:textId="77777777" w:rsidR="000D2AFF" w:rsidRPr="002E0F26" w:rsidRDefault="000D2AFF" w:rsidP="000D2AFF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5940"/>
        <w:gridCol w:w="1170"/>
        <w:gridCol w:w="1620"/>
      </w:tblGrid>
      <w:tr w:rsidR="000D2AFF" w:rsidRPr="00AB79F5" w14:paraId="1B274135" w14:textId="77777777" w:rsidTr="00AB79F5">
        <w:tc>
          <w:tcPr>
            <w:tcW w:w="1368" w:type="dxa"/>
          </w:tcPr>
          <w:p w14:paraId="61EA0FB7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>Date</w:t>
            </w:r>
          </w:p>
        </w:tc>
        <w:tc>
          <w:tcPr>
            <w:tcW w:w="5940" w:type="dxa"/>
          </w:tcPr>
          <w:p w14:paraId="6B69C7C7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>Topic/Title</w:t>
            </w:r>
          </w:p>
        </w:tc>
        <w:tc>
          <w:tcPr>
            <w:tcW w:w="1170" w:type="dxa"/>
          </w:tcPr>
          <w:p w14:paraId="54221780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 xml:space="preserve"># </w:t>
            </w:r>
            <w:proofErr w:type="gramStart"/>
            <w:r w:rsidRPr="00AB79F5">
              <w:rPr>
                <w:sz w:val="24"/>
              </w:rPr>
              <w:t>of  attendees</w:t>
            </w:r>
            <w:proofErr w:type="gramEnd"/>
          </w:p>
        </w:tc>
        <w:tc>
          <w:tcPr>
            <w:tcW w:w="1620" w:type="dxa"/>
          </w:tcPr>
          <w:p w14:paraId="3AEC6D3B" w14:textId="19FFDC55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 xml:space="preserve"># of Contact </w:t>
            </w:r>
            <w:r w:rsidR="00702F8A" w:rsidRPr="00AB79F5">
              <w:rPr>
                <w:sz w:val="24"/>
              </w:rPr>
              <w:t>Hrs.</w:t>
            </w:r>
            <w:r w:rsidRPr="00AB79F5">
              <w:rPr>
                <w:sz w:val="24"/>
              </w:rPr>
              <w:t xml:space="preserve"> awarded</w:t>
            </w:r>
          </w:p>
        </w:tc>
      </w:tr>
      <w:tr w:rsidR="000D2AFF" w:rsidRPr="00AB79F5" w14:paraId="64858021" w14:textId="77777777" w:rsidTr="00AB79F5">
        <w:trPr>
          <w:trHeight w:val="432"/>
        </w:trPr>
        <w:tc>
          <w:tcPr>
            <w:tcW w:w="1368" w:type="dxa"/>
          </w:tcPr>
          <w:p w14:paraId="4BFD60C0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5940" w:type="dxa"/>
          </w:tcPr>
          <w:p w14:paraId="52757F10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170" w:type="dxa"/>
          </w:tcPr>
          <w:p w14:paraId="00987670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620" w:type="dxa"/>
          </w:tcPr>
          <w:p w14:paraId="74045032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</w:tr>
    </w:tbl>
    <w:p w14:paraId="70916201" w14:textId="77777777" w:rsidR="007D098D" w:rsidRPr="00D21094" w:rsidRDefault="007D09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030"/>
          <w:tab w:val="left" w:pos="6840"/>
        </w:tabs>
        <w:rPr>
          <w:sz w:val="24"/>
        </w:rPr>
      </w:pPr>
    </w:p>
    <w:p w14:paraId="1469AF69" w14:textId="04EA3EEF" w:rsidR="004D3E48" w:rsidRPr="00A150BB" w:rsidRDefault="008B6AC3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  <w:r w:rsidRPr="008B6AC3">
        <w:rPr>
          <w:b/>
          <w:sz w:val="24"/>
        </w:rPr>
        <w:t>Additional Comments</w:t>
      </w:r>
      <w:r w:rsidR="00A41E5A">
        <w:rPr>
          <w:sz w:val="24"/>
        </w:rPr>
        <w:t xml:space="preserve">: </w:t>
      </w:r>
      <w:r w:rsidR="00A41E5A" w:rsidRPr="00A41E5A">
        <w:rPr>
          <w:i/>
          <w:iCs/>
          <w:sz w:val="22"/>
          <w:szCs w:val="22"/>
        </w:rPr>
        <w:t>Please</w:t>
      </w:r>
      <w:r w:rsidRPr="00227A71">
        <w:rPr>
          <w:i/>
          <w:sz w:val="22"/>
          <w:szCs w:val="22"/>
        </w:rPr>
        <w:t xml:space="preserve"> communicate any needs, concerns, or</w:t>
      </w:r>
      <w:r w:rsidR="00B90F11" w:rsidRPr="00227A71">
        <w:rPr>
          <w:i/>
          <w:sz w:val="22"/>
          <w:szCs w:val="22"/>
        </w:rPr>
        <w:t xml:space="preserve"> interests in your chapter that</w:t>
      </w:r>
      <w:r w:rsidRPr="00227A71">
        <w:rPr>
          <w:i/>
          <w:sz w:val="22"/>
          <w:szCs w:val="22"/>
        </w:rPr>
        <w:t xml:space="preserve"> may require support from the national level.</w:t>
      </w:r>
    </w:p>
    <w:p w14:paraId="357B0A1D" w14:textId="77777777" w:rsidR="009E4EB7" w:rsidRDefault="009E4EB7">
      <w:pPr>
        <w:widowControl/>
        <w:autoSpaceDE/>
        <w:autoSpaceDN/>
        <w:adjustRightInd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C3FD280" w14:textId="7D440269" w:rsidR="007D098D" w:rsidRPr="007D098D" w:rsidRDefault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b/>
          <w:sz w:val="28"/>
          <w:szCs w:val="28"/>
        </w:rPr>
      </w:pPr>
      <w:r w:rsidRPr="007D098D">
        <w:rPr>
          <w:b/>
          <w:sz w:val="28"/>
          <w:szCs w:val="28"/>
        </w:rPr>
        <w:t>Part 2</w:t>
      </w:r>
      <w:r w:rsidR="00761006" w:rsidRPr="007D098D">
        <w:rPr>
          <w:b/>
          <w:sz w:val="28"/>
          <w:szCs w:val="28"/>
        </w:rPr>
        <w:t>: Must</w:t>
      </w:r>
      <w:r w:rsidRPr="007D098D">
        <w:rPr>
          <w:b/>
          <w:sz w:val="28"/>
          <w:szCs w:val="28"/>
        </w:rPr>
        <w:t xml:space="preserve"> be submitted with Part 1 to be considered for chapter </w:t>
      </w:r>
      <w:r w:rsidR="00702F8A" w:rsidRPr="007D098D">
        <w:rPr>
          <w:b/>
          <w:sz w:val="28"/>
          <w:szCs w:val="28"/>
        </w:rPr>
        <w:t>awards.</w:t>
      </w:r>
    </w:p>
    <w:p w14:paraId="477B5BC8" w14:textId="77777777" w:rsidR="007D098D" w:rsidRDefault="007D098D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b/>
          <w:bCs/>
          <w:sz w:val="24"/>
          <w:u w:val="single"/>
        </w:rPr>
      </w:pPr>
    </w:p>
    <w:p w14:paraId="627CD4FB" w14:textId="77777777" w:rsidR="00E41601" w:rsidRPr="002E0F26" w:rsidRDefault="007D098D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  <w:u w:val="single"/>
        </w:rPr>
      </w:pPr>
      <w:r w:rsidRPr="002E0F26">
        <w:rPr>
          <w:b/>
          <w:bCs/>
          <w:sz w:val="24"/>
          <w:u w:val="single"/>
        </w:rPr>
        <w:t xml:space="preserve">Additional </w:t>
      </w:r>
      <w:r w:rsidR="00E41601" w:rsidRPr="002E0F26">
        <w:rPr>
          <w:b/>
          <w:bCs/>
          <w:sz w:val="24"/>
          <w:u w:val="single"/>
        </w:rPr>
        <w:t>Educational Activities</w:t>
      </w:r>
    </w:p>
    <w:p w14:paraId="6A038C67" w14:textId="77777777" w:rsidR="008B6AC3" w:rsidRDefault="008B6AC3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252E48DA" w14:textId="005FB4B5" w:rsidR="00E41601" w:rsidRPr="003818F3" w:rsidRDefault="007D098D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  <w:r w:rsidRPr="002E0F26">
        <w:rPr>
          <w:sz w:val="24"/>
        </w:rPr>
        <w:t>Provide</w:t>
      </w:r>
      <w:r w:rsidR="00E41601" w:rsidRPr="002E0F26">
        <w:rPr>
          <w:sz w:val="24"/>
        </w:rPr>
        <w:t xml:space="preserve"> a detailed list of your chapter's educational programs and meetings held from </w:t>
      </w:r>
      <w:r w:rsidR="003F157A" w:rsidRPr="003818F3">
        <w:rPr>
          <w:b/>
          <w:sz w:val="24"/>
        </w:rPr>
        <w:t>April 1,</w:t>
      </w:r>
      <w:r w:rsidR="00366807" w:rsidRPr="003818F3">
        <w:rPr>
          <w:b/>
          <w:sz w:val="24"/>
        </w:rPr>
        <w:t xml:space="preserve"> </w:t>
      </w:r>
      <w:r w:rsidR="00D506F9" w:rsidRPr="003818F3">
        <w:rPr>
          <w:b/>
          <w:sz w:val="24"/>
        </w:rPr>
        <w:t>20</w:t>
      </w:r>
      <w:r w:rsidR="00D506F9">
        <w:rPr>
          <w:b/>
          <w:sz w:val="24"/>
        </w:rPr>
        <w:t>2</w:t>
      </w:r>
      <w:r w:rsidR="00FE0E55">
        <w:rPr>
          <w:b/>
          <w:sz w:val="24"/>
        </w:rPr>
        <w:t>5</w:t>
      </w:r>
      <w:r w:rsidR="00D506F9">
        <w:rPr>
          <w:b/>
          <w:sz w:val="24"/>
        </w:rPr>
        <w:t xml:space="preserve"> </w:t>
      </w:r>
      <w:r w:rsidR="00702F8A" w:rsidRPr="003818F3">
        <w:rPr>
          <w:b/>
          <w:sz w:val="24"/>
        </w:rPr>
        <w:t>- March</w:t>
      </w:r>
      <w:r w:rsidR="00E41601" w:rsidRPr="003818F3">
        <w:rPr>
          <w:b/>
          <w:sz w:val="24"/>
        </w:rPr>
        <w:t xml:space="preserve"> </w:t>
      </w:r>
      <w:r w:rsidR="003F157A" w:rsidRPr="003818F3">
        <w:rPr>
          <w:b/>
          <w:sz w:val="24"/>
        </w:rPr>
        <w:t xml:space="preserve">31, </w:t>
      </w:r>
      <w:r w:rsidR="00D506F9" w:rsidRPr="003818F3">
        <w:rPr>
          <w:b/>
          <w:sz w:val="24"/>
        </w:rPr>
        <w:t>20</w:t>
      </w:r>
      <w:r w:rsidR="00D506F9">
        <w:rPr>
          <w:b/>
          <w:sz w:val="24"/>
        </w:rPr>
        <w:t>2</w:t>
      </w:r>
      <w:r w:rsidR="00FE0E55">
        <w:rPr>
          <w:b/>
          <w:sz w:val="24"/>
        </w:rPr>
        <w:t>6</w:t>
      </w:r>
      <w:r w:rsidR="00E82365" w:rsidRPr="003818F3">
        <w:rPr>
          <w:sz w:val="24"/>
        </w:rPr>
        <w:t>.</w:t>
      </w:r>
      <w:r w:rsidR="00E41601" w:rsidRPr="003818F3">
        <w:rPr>
          <w:sz w:val="24"/>
        </w:rPr>
        <w:t xml:space="preserve">  </w:t>
      </w:r>
      <w:r w:rsidRPr="003818F3">
        <w:rPr>
          <w:sz w:val="24"/>
        </w:rPr>
        <w:t xml:space="preserve">For each program, provide the </w:t>
      </w:r>
      <w:r w:rsidR="00E41601" w:rsidRPr="003818F3">
        <w:rPr>
          <w:sz w:val="24"/>
        </w:rPr>
        <w:t>following:</w:t>
      </w:r>
    </w:p>
    <w:p w14:paraId="7BAD8937" w14:textId="77777777" w:rsidR="000D2AFF" w:rsidRPr="002E0F26" w:rsidRDefault="000D2AFF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5940"/>
        <w:gridCol w:w="1170"/>
        <w:gridCol w:w="1620"/>
      </w:tblGrid>
      <w:tr w:rsidR="000D2AFF" w:rsidRPr="00AB79F5" w14:paraId="1E64D50F" w14:textId="77777777" w:rsidTr="00AB79F5">
        <w:tc>
          <w:tcPr>
            <w:tcW w:w="1368" w:type="dxa"/>
          </w:tcPr>
          <w:p w14:paraId="4B7601C2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>Date</w:t>
            </w:r>
          </w:p>
        </w:tc>
        <w:tc>
          <w:tcPr>
            <w:tcW w:w="5940" w:type="dxa"/>
          </w:tcPr>
          <w:p w14:paraId="092E5635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>Topic/Title</w:t>
            </w:r>
          </w:p>
        </w:tc>
        <w:tc>
          <w:tcPr>
            <w:tcW w:w="1170" w:type="dxa"/>
          </w:tcPr>
          <w:p w14:paraId="51ADE3DA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 xml:space="preserve"># </w:t>
            </w:r>
            <w:proofErr w:type="gramStart"/>
            <w:r w:rsidRPr="00AB79F5">
              <w:rPr>
                <w:sz w:val="24"/>
              </w:rPr>
              <w:t>of  attendees</w:t>
            </w:r>
            <w:proofErr w:type="gramEnd"/>
          </w:p>
        </w:tc>
        <w:tc>
          <w:tcPr>
            <w:tcW w:w="1620" w:type="dxa"/>
          </w:tcPr>
          <w:p w14:paraId="170B0FAB" w14:textId="19A1A105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 xml:space="preserve"># of Contact </w:t>
            </w:r>
            <w:r w:rsidR="00702F8A" w:rsidRPr="00AB79F5">
              <w:rPr>
                <w:sz w:val="24"/>
              </w:rPr>
              <w:t>Hrs.</w:t>
            </w:r>
            <w:r w:rsidRPr="00AB79F5">
              <w:rPr>
                <w:sz w:val="24"/>
              </w:rPr>
              <w:t xml:space="preserve"> awarded</w:t>
            </w:r>
          </w:p>
        </w:tc>
      </w:tr>
      <w:tr w:rsidR="000D2AFF" w:rsidRPr="00AB79F5" w14:paraId="6C969D98" w14:textId="77777777" w:rsidTr="00AB79F5">
        <w:trPr>
          <w:trHeight w:val="576"/>
        </w:trPr>
        <w:tc>
          <w:tcPr>
            <w:tcW w:w="1368" w:type="dxa"/>
          </w:tcPr>
          <w:p w14:paraId="1D4E744C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5940" w:type="dxa"/>
          </w:tcPr>
          <w:p w14:paraId="65D044E6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170" w:type="dxa"/>
          </w:tcPr>
          <w:p w14:paraId="01F01BBA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620" w:type="dxa"/>
          </w:tcPr>
          <w:p w14:paraId="73645ED2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</w:tr>
      <w:tr w:rsidR="000D2AFF" w:rsidRPr="00AB79F5" w14:paraId="4A38AB43" w14:textId="77777777" w:rsidTr="00AB79F5">
        <w:trPr>
          <w:trHeight w:val="576"/>
        </w:trPr>
        <w:tc>
          <w:tcPr>
            <w:tcW w:w="1368" w:type="dxa"/>
          </w:tcPr>
          <w:p w14:paraId="6928B1FF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5940" w:type="dxa"/>
          </w:tcPr>
          <w:p w14:paraId="5941857C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170" w:type="dxa"/>
          </w:tcPr>
          <w:p w14:paraId="41AADDEF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620" w:type="dxa"/>
          </w:tcPr>
          <w:p w14:paraId="5310E547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</w:tr>
      <w:tr w:rsidR="000D2AFF" w:rsidRPr="00AB79F5" w14:paraId="4E36D631" w14:textId="77777777" w:rsidTr="00AB79F5">
        <w:trPr>
          <w:trHeight w:val="576"/>
        </w:trPr>
        <w:tc>
          <w:tcPr>
            <w:tcW w:w="1368" w:type="dxa"/>
          </w:tcPr>
          <w:p w14:paraId="7B0EF457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5940" w:type="dxa"/>
          </w:tcPr>
          <w:p w14:paraId="07C0A6FE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170" w:type="dxa"/>
          </w:tcPr>
          <w:p w14:paraId="04D31BA5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620" w:type="dxa"/>
          </w:tcPr>
          <w:p w14:paraId="31D8335A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</w:tr>
    </w:tbl>
    <w:p w14:paraId="28C3EF1E" w14:textId="77777777" w:rsidR="00E41601" w:rsidRPr="002E0F26" w:rsidRDefault="00E41601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7FB91927" w14:textId="22BDF0CE" w:rsidR="007D098D" w:rsidRPr="002E0F26" w:rsidRDefault="007D098D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  <w:r w:rsidRPr="002E0F26">
        <w:rPr>
          <w:sz w:val="24"/>
        </w:rPr>
        <w:t xml:space="preserve">Attach additional pages as </w:t>
      </w:r>
      <w:r w:rsidR="00702F8A" w:rsidRPr="002E0F26">
        <w:rPr>
          <w:sz w:val="24"/>
        </w:rPr>
        <w:t>necessary.</w:t>
      </w:r>
    </w:p>
    <w:p w14:paraId="7B06E367" w14:textId="77777777" w:rsidR="00E41601" w:rsidRDefault="008E18CE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  <w:r w:rsidRPr="002E0F26">
        <w:rPr>
          <w:sz w:val="24"/>
        </w:rPr>
        <w:t xml:space="preserve"> </w:t>
      </w:r>
    </w:p>
    <w:p w14:paraId="524ED888" w14:textId="77777777" w:rsidR="008B6AC3" w:rsidRPr="002E0F26" w:rsidRDefault="008B6AC3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35D5CBD3" w14:textId="77777777" w:rsidR="00E41601" w:rsidRPr="002E0F26" w:rsidRDefault="00E41601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  <w:u w:val="single"/>
        </w:rPr>
      </w:pPr>
      <w:r w:rsidRPr="002E0F26">
        <w:rPr>
          <w:b/>
          <w:bCs/>
          <w:sz w:val="24"/>
          <w:u w:val="single"/>
        </w:rPr>
        <w:t>Community Activities</w:t>
      </w:r>
    </w:p>
    <w:p w14:paraId="65F91F23" w14:textId="77777777" w:rsidR="008B6AC3" w:rsidRDefault="008B6AC3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212C787A" w14:textId="47C5F323" w:rsidR="00E41601" w:rsidRPr="002E0F26" w:rsidRDefault="002E0F26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  <w:r>
        <w:rPr>
          <w:sz w:val="24"/>
        </w:rPr>
        <w:t>Provid</w:t>
      </w:r>
      <w:r w:rsidR="00E41601" w:rsidRPr="002E0F26">
        <w:rPr>
          <w:sz w:val="24"/>
        </w:rPr>
        <w:t xml:space="preserve">e a </w:t>
      </w:r>
      <w:r>
        <w:rPr>
          <w:sz w:val="24"/>
        </w:rPr>
        <w:t>detailed</w:t>
      </w:r>
      <w:r w:rsidR="00E41601" w:rsidRPr="002E0F26">
        <w:rPr>
          <w:sz w:val="24"/>
        </w:rPr>
        <w:t xml:space="preserve"> list of programs showing involvement in community programs that </w:t>
      </w:r>
      <w:r w:rsidR="00702F8A" w:rsidRPr="002E0F26">
        <w:rPr>
          <w:sz w:val="24"/>
        </w:rPr>
        <w:t>promote</w:t>
      </w:r>
      <w:r w:rsidR="00E41601" w:rsidRPr="002E0F26">
        <w:rPr>
          <w:sz w:val="24"/>
        </w:rPr>
        <w:t xml:space="preserve"> </w:t>
      </w:r>
      <w:r w:rsidR="00B25C9F" w:rsidRPr="002E0F26">
        <w:rPr>
          <w:sz w:val="24"/>
        </w:rPr>
        <w:t>awareness</w:t>
      </w:r>
      <w:r w:rsidR="00E41601" w:rsidRPr="002E0F26">
        <w:rPr>
          <w:sz w:val="24"/>
        </w:rPr>
        <w:t xml:space="preserve"> and education of </w:t>
      </w:r>
      <w:r w:rsidR="00E41601" w:rsidRPr="00216BA5">
        <w:rPr>
          <w:sz w:val="24"/>
        </w:rPr>
        <w:t xml:space="preserve">urologic </w:t>
      </w:r>
      <w:r w:rsidR="00E41601" w:rsidRPr="002E0F26">
        <w:rPr>
          <w:sz w:val="24"/>
        </w:rPr>
        <w:t>issues.</w:t>
      </w:r>
      <w:r>
        <w:rPr>
          <w:sz w:val="24"/>
        </w:rPr>
        <w:t xml:space="preserve">  For each program, provide</w:t>
      </w:r>
      <w:r w:rsidR="00E41601" w:rsidRPr="002E0F26">
        <w:rPr>
          <w:sz w:val="24"/>
        </w:rPr>
        <w:t xml:space="preserve"> the following:</w:t>
      </w:r>
    </w:p>
    <w:p w14:paraId="4216B657" w14:textId="77777777" w:rsidR="002E0F26" w:rsidRDefault="002E0F26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7C5DEF29" w14:textId="77777777" w:rsidR="000D2AFF" w:rsidRDefault="000D2AFF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3AACE3A4" w14:textId="77777777" w:rsidR="000D2AFF" w:rsidRPr="002E0F26" w:rsidRDefault="000D2AFF" w:rsidP="000D2AFF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5580"/>
        <w:gridCol w:w="1530"/>
        <w:gridCol w:w="1620"/>
      </w:tblGrid>
      <w:tr w:rsidR="000D2AFF" w:rsidRPr="00AB79F5" w14:paraId="07E2556F" w14:textId="77777777" w:rsidTr="00AB79F5">
        <w:tc>
          <w:tcPr>
            <w:tcW w:w="1368" w:type="dxa"/>
          </w:tcPr>
          <w:p w14:paraId="15A5EC36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>Date</w:t>
            </w:r>
          </w:p>
        </w:tc>
        <w:tc>
          <w:tcPr>
            <w:tcW w:w="5580" w:type="dxa"/>
          </w:tcPr>
          <w:p w14:paraId="1963A119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>Topic/Title</w:t>
            </w:r>
          </w:p>
        </w:tc>
        <w:tc>
          <w:tcPr>
            <w:tcW w:w="1530" w:type="dxa"/>
          </w:tcPr>
          <w:p w14:paraId="1E27E884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>Type of participation</w:t>
            </w:r>
          </w:p>
        </w:tc>
        <w:tc>
          <w:tcPr>
            <w:tcW w:w="1620" w:type="dxa"/>
          </w:tcPr>
          <w:p w14:paraId="7C0FDEC6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  <w:r w:rsidRPr="00AB79F5">
              <w:rPr>
                <w:sz w:val="24"/>
              </w:rPr>
              <w:t># of Members participating</w:t>
            </w:r>
          </w:p>
        </w:tc>
      </w:tr>
      <w:tr w:rsidR="000D2AFF" w:rsidRPr="00AB79F5" w14:paraId="4B8364BC" w14:textId="77777777" w:rsidTr="00AB79F5">
        <w:trPr>
          <w:trHeight w:val="576"/>
        </w:trPr>
        <w:tc>
          <w:tcPr>
            <w:tcW w:w="1368" w:type="dxa"/>
          </w:tcPr>
          <w:p w14:paraId="10F42E69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5580" w:type="dxa"/>
          </w:tcPr>
          <w:p w14:paraId="02A536A2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530" w:type="dxa"/>
          </w:tcPr>
          <w:p w14:paraId="172D9914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620" w:type="dxa"/>
          </w:tcPr>
          <w:p w14:paraId="4B565EE5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</w:tr>
      <w:tr w:rsidR="000D2AFF" w:rsidRPr="00AB79F5" w14:paraId="31F175C0" w14:textId="77777777" w:rsidTr="00AB79F5">
        <w:trPr>
          <w:trHeight w:val="576"/>
        </w:trPr>
        <w:tc>
          <w:tcPr>
            <w:tcW w:w="1368" w:type="dxa"/>
          </w:tcPr>
          <w:p w14:paraId="0ABC6F92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5580" w:type="dxa"/>
          </w:tcPr>
          <w:p w14:paraId="7A10DD65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530" w:type="dxa"/>
          </w:tcPr>
          <w:p w14:paraId="740A7615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620" w:type="dxa"/>
          </w:tcPr>
          <w:p w14:paraId="5060F059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</w:tr>
      <w:tr w:rsidR="000D2AFF" w:rsidRPr="00AB79F5" w14:paraId="596592DE" w14:textId="77777777" w:rsidTr="00AB79F5">
        <w:trPr>
          <w:trHeight w:val="576"/>
        </w:trPr>
        <w:tc>
          <w:tcPr>
            <w:tcW w:w="1368" w:type="dxa"/>
          </w:tcPr>
          <w:p w14:paraId="173F246A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5580" w:type="dxa"/>
          </w:tcPr>
          <w:p w14:paraId="6C64ABEE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530" w:type="dxa"/>
          </w:tcPr>
          <w:p w14:paraId="6D24B6DB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  <w:tc>
          <w:tcPr>
            <w:tcW w:w="1620" w:type="dxa"/>
          </w:tcPr>
          <w:p w14:paraId="3487D0E4" w14:textId="77777777" w:rsidR="000D2AFF" w:rsidRPr="00AB79F5" w:rsidRDefault="000D2AFF" w:rsidP="00AB79F5">
            <w:pPr>
              <w:tabs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328"/>
                <w:tab w:val="left" w:pos="6048"/>
                <w:tab w:val="left" w:pos="6318"/>
                <w:tab w:val="left" w:pos="7128"/>
              </w:tabs>
              <w:rPr>
                <w:sz w:val="24"/>
              </w:rPr>
            </w:pPr>
          </w:p>
        </w:tc>
      </w:tr>
    </w:tbl>
    <w:p w14:paraId="28C038E6" w14:textId="77777777" w:rsidR="002E0F26" w:rsidRDefault="002E0F26" w:rsidP="002E0F26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715398C2" w14:textId="169D0F8E" w:rsidR="002E0F26" w:rsidRPr="002E0F26" w:rsidRDefault="002E0F26" w:rsidP="002E0F26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  <w:r w:rsidRPr="002E0F26">
        <w:rPr>
          <w:sz w:val="24"/>
        </w:rPr>
        <w:t xml:space="preserve">Attach additional pages as </w:t>
      </w:r>
      <w:r w:rsidR="00702F8A" w:rsidRPr="002E0F26">
        <w:rPr>
          <w:sz w:val="24"/>
        </w:rPr>
        <w:t>necessary.</w:t>
      </w:r>
    </w:p>
    <w:p w14:paraId="2F183613" w14:textId="77777777" w:rsidR="002E0F26" w:rsidRDefault="002E0F26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4EDF4A72" w14:textId="77777777" w:rsidR="00E41601" w:rsidRPr="002E0F26" w:rsidRDefault="00E41601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6737E58E" w14:textId="77777777" w:rsidR="00E41601" w:rsidRPr="002E0F26" w:rsidRDefault="00E41601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  <w:u w:val="single"/>
        </w:rPr>
      </w:pPr>
      <w:r w:rsidRPr="002E0F26">
        <w:rPr>
          <w:b/>
          <w:bCs/>
          <w:sz w:val="24"/>
          <w:u w:val="single"/>
        </w:rPr>
        <w:t>Individual Achievements</w:t>
      </w:r>
    </w:p>
    <w:p w14:paraId="666E793C" w14:textId="77777777" w:rsidR="008B6AC3" w:rsidRDefault="008B6AC3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372DEE48" w14:textId="4F707167" w:rsidR="002E0F26" w:rsidRDefault="002E0F26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  <w:r>
        <w:rPr>
          <w:sz w:val="24"/>
        </w:rPr>
        <w:t xml:space="preserve">Provide a list of exceptional SUNA contributions </w:t>
      </w:r>
      <w:r w:rsidR="003F157A">
        <w:rPr>
          <w:sz w:val="24"/>
        </w:rPr>
        <w:t xml:space="preserve">(local and/or national) </w:t>
      </w:r>
      <w:r w:rsidR="000442AC" w:rsidRPr="003818F3">
        <w:rPr>
          <w:sz w:val="24"/>
        </w:rPr>
        <w:t xml:space="preserve">by individual </w:t>
      </w:r>
      <w:r>
        <w:rPr>
          <w:sz w:val="24"/>
        </w:rPr>
        <w:t>chapter members:</w:t>
      </w:r>
    </w:p>
    <w:p w14:paraId="781B00D1" w14:textId="77777777" w:rsidR="002E0F26" w:rsidRDefault="002E0F26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3EFB48C3" w14:textId="556C7045" w:rsidR="003F157A" w:rsidRPr="002E0F26" w:rsidRDefault="003F157A" w:rsidP="003F157A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  <w:r w:rsidRPr="002E0F26">
        <w:rPr>
          <w:sz w:val="24"/>
        </w:rPr>
        <w:t xml:space="preserve">Attach additional pages as </w:t>
      </w:r>
      <w:r w:rsidR="00702F8A" w:rsidRPr="002E0F26">
        <w:rPr>
          <w:sz w:val="24"/>
        </w:rPr>
        <w:t>necessary.</w:t>
      </w:r>
    </w:p>
    <w:p w14:paraId="49233DFA" w14:textId="77777777" w:rsidR="003F157A" w:rsidRDefault="003F157A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680D7131" w14:textId="77777777" w:rsidR="003F157A" w:rsidRDefault="003F157A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66BC48AE" w14:textId="77777777" w:rsidR="002E0F26" w:rsidRDefault="002E0F26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p w14:paraId="603D19EB" w14:textId="77777777" w:rsidR="002E0F26" w:rsidRPr="002E0F26" w:rsidRDefault="002E0F26" w:rsidP="007D098D">
      <w:pPr>
        <w:tabs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328"/>
          <w:tab w:val="left" w:pos="6048"/>
          <w:tab w:val="left" w:pos="6318"/>
          <w:tab w:val="left" w:pos="7128"/>
        </w:tabs>
        <w:rPr>
          <w:sz w:val="24"/>
        </w:rPr>
      </w:pPr>
    </w:p>
    <w:sectPr w:rsidR="002E0F26" w:rsidRPr="002E0F26">
      <w:endnotePr>
        <w:numFmt w:val="decimal"/>
      </w:endnotePr>
      <w:type w:val="continuous"/>
      <w:pgSz w:w="12240" w:h="15840"/>
      <w:pgMar w:top="672" w:right="864" w:bottom="720" w:left="1152" w:header="672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86DA29" w14:textId="77777777" w:rsidR="0034573D" w:rsidRDefault="0034573D" w:rsidP="00A41E5A">
      <w:r>
        <w:separator/>
      </w:r>
    </w:p>
  </w:endnote>
  <w:endnote w:type="continuationSeparator" w:id="0">
    <w:p w14:paraId="7F4953FD" w14:textId="77777777" w:rsidR="0034573D" w:rsidRDefault="0034573D" w:rsidP="00A41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77D2CE" w14:textId="77777777" w:rsidR="0034573D" w:rsidRDefault="0034573D" w:rsidP="00A41E5A">
      <w:r>
        <w:separator/>
      </w:r>
    </w:p>
  </w:footnote>
  <w:footnote w:type="continuationSeparator" w:id="0">
    <w:p w14:paraId="38E2044E" w14:textId="77777777" w:rsidR="0034573D" w:rsidRDefault="0034573D" w:rsidP="00A41E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B0C4CE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914585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E0Nzc3MTcxsDS2sDRX0lEKTi0uzszPAykwrAUAqMPMoywAAAA="/>
  </w:docVars>
  <w:rsids>
    <w:rsidRoot w:val="008A1F78"/>
    <w:rsid w:val="000014AE"/>
    <w:rsid w:val="00023C96"/>
    <w:rsid w:val="00037CCF"/>
    <w:rsid w:val="00041307"/>
    <w:rsid w:val="000442AC"/>
    <w:rsid w:val="00044A52"/>
    <w:rsid w:val="00054620"/>
    <w:rsid w:val="000A43EE"/>
    <w:rsid w:val="000D2AFF"/>
    <w:rsid w:val="0013723A"/>
    <w:rsid w:val="00140D6B"/>
    <w:rsid w:val="00182DB9"/>
    <w:rsid w:val="001A0F50"/>
    <w:rsid w:val="001A21D2"/>
    <w:rsid w:val="001E71AF"/>
    <w:rsid w:val="00216BA5"/>
    <w:rsid w:val="00224308"/>
    <w:rsid w:val="00227A71"/>
    <w:rsid w:val="0024364D"/>
    <w:rsid w:val="002467F1"/>
    <w:rsid w:val="00272747"/>
    <w:rsid w:val="002730EB"/>
    <w:rsid w:val="002A1D81"/>
    <w:rsid w:val="002B0614"/>
    <w:rsid w:val="002E0F26"/>
    <w:rsid w:val="00305A2F"/>
    <w:rsid w:val="0031412C"/>
    <w:rsid w:val="0034573D"/>
    <w:rsid w:val="00366807"/>
    <w:rsid w:val="00370EFB"/>
    <w:rsid w:val="003818F3"/>
    <w:rsid w:val="003822A3"/>
    <w:rsid w:val="003A1023"/>
    <w:rsid w:val="003B7011"/>
    <w:rsid w:val="003C1703"/>
    <w:rsid w:val="003F157A"/>
    <w:rsid w:val="003F34E1"/>
    <w:rsid w:val="00406068"/>
    <w:rsid w:val="00412752"/>
    <w:rsid w:val="00422226"/>
    <w:rsid w:val="00466764"/>
    <w:rsid w:val="0047747F"/>
    <w:rsid w:val="00497B22"/>
    <w:rsid w:val="004A37D4"/>
    <w:rsid w:val="004B33FF"/>
    <w:rsid w:val="004B6A20"/>
    <w:rsid w:val="004D3E48"/>
    <w:rsid w:val="004F3D03"/>
    <w:rsid w:val="00507557"/>
    <w:rsid w:val="00513B42"/>
    <w:rsid w:val="00532A9A"/>
    <w:rsid w:val="0056658C"/>
    <w:rsid w:val="005767DE"/>
    <w:rsid w:val="00590343"/>
    <w:rsid w:val="005A3DBA"/>
    <w:rsid w:val="005A57D9"/>
    <w:rsid w:val="005B3A32"/>
    <w:rsid w:val="005C0911"/>
    <w:rsid w:val="00601BAF"/>
    <w:rsid w:val="006169B0"/>
    <w:rsid w:val="00635482"/>
    <w:rsid w:val="00690BBF"/>
    <w:rsid w:val="006B43E0"/>
    <w:rsid w:val="00702F8A"/>
    <w:rsid w:val="00730903"/>
    <w:rsid w:val="00735122"/>
    <w:rsid w:val="00761006"/>
    <w:rsid w:val="007B3842"/>
    <w:rsid w:val="007C4346"/>
    <w:rsid w:val="007D098D"/>
    <w:rsid w:val="007E0D10"/>
    <w:rsid w:val="008204CA"/>
    <w:rsid w:val="008309D8"/>
    <w:rsid w:val="00835725"/>
    <w:rsid w:val="00856E2F"/>
    <w:rsid w:val="008A1F78"/>
    <w:rsid w:val="008B6AC3"/>
    <w:rsid w:val="008D6A94"/>
    <w:rsid w:val="008E18CE"/>
    <w:rsid w:val="008F0CEC"/>
    <w:rsid w:val="008F2491"/>
    <w:rsid w:val="00905EAE"/>
    <w:rsid w:val="00913C42"/>
    <w:rsid w:val="0095699F"/>
    <w:rsid w:val="009D73AD"/>
    <w:rsid w:val="009E4EB7"/>
    <w:rsid w:val="00A1080C"/>
    <w:rsid w:val="00A10B2F"/>
    <w:rsid w:val="00A150BB"/>
    <w:rsid w:val="00A41E5A"/>
    <w:rsid w:val="00A6659B"/>
    <w:rsid w:val="00AA326E"/>
    <w:rsid w:val="00AB79F5"/>
    <w:rsid w:val="00AD16B9"/>
    <w:rsid w:val="00AD37A5"/>
    <w:rsid w:val="00B25C9F"/>
    <w:rsid w:val="00B35F8B"/>
    <w:rsid w:val="00B54205"/>
    <w:rsid w:val="00B90F11"/>
    <w:rsid w:val="00B946D7"/>
    <w:rsid w:val="00BA3935"/>
    <w:rsid w:val="00BA68D7"/>
    <w:rsid w:val="00C31DF1"/>
    <w:rsid w:val="00CA250D"/>
    <w:rsid w:val="00CB1A7B"/>
    <w:rsid w:val="00CC2652"/>
    <w:rsid w:val="00D0058E"/>
    <w:rsid w:val="00D010CC"/>
    <w:rsid w:val="00D05E31"/>
    <w:rsid w:val="00D21094"/>
    <w:rsid w:val="00D35A26"/>
    <w:rsid w:val="00D506F9"/>
    <w:rsid w:val="00D93449"/>
    <w:rsid w:val="00DB4C62"/>
    <w:rsid w:val="00E366D8"/>
    <w:rsid w:val="00E41601"/>
    <w:rsid w:val="00E54E54"/>
    <w:rsid w:val="00E82365"/>
    <w:rsid w:val="00E85B03"/>
    <w:rsid w:val="00F50DBC"/>
    <w:rsid w:val="00F74CA2"/>
    <w:rsid w:val="00F865E5"/>
    <w:rsid w:val="00FA72B5"/>
    <w:rsid w:val="00FE0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E88FF9"/>
  <w14:defaultImageDpi w14:val="300"/>
  <w15:chartTrackingRefBased/>
  <w15:docId w15:val="{54C3487B-EAF0-4A0D-BDED-957A0720A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3A32"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rsid w:val="007D098D"/>
    <w:pPr>
      <w:keepNext/>
      <w:widowControl/>
      <w:autoSpaceDE/>
      <w:autoSpaceDN/>
      <w:adjustRightInd/>
      <w:outlineLvl w:val="0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odyText">
    <w:name w:val="Body Text"/>
    <w:basedOn w:val="Normal"/>
    <w:rsid w:val="007D098D"/>
    <w:pPr>
      <w:widowControl/>
      <w:autoSpaceDE/>
      <w:autoSpaceDN/>
      <w:adjustRightInd/>
    </w:pPr>
    <w:rPr>
      <w:b/>
      <w:bCs/>
      <w:sz w:val="24"/>
    </w:rPr>
  </w:style>
  <w:style w:type="paragraph" w:styleId="BalloonText">
    <w:name w:val="Balloon Text"/>
    <w:basedOn w:val="Normal"/>
    <w:semiHidden/>
    <w:rsid w:val="00D010CC"/>
    <w:rPr>
      <w:rFonts w:ascii="Tahoma" w:hAnsi="Tahoma" w:cs="Tahoma"/>
      <w:sz w:val="16"/>
      <w:szCs w:val="16"/>
    </w:rPr>
  </w:style>
  <w:style w:type="character" w:styleId="Hyperlink">
    <w:name w:val="Hyperlink"/>
    <w:rsid w:val="00B90F11"/>
    <w:rPr>
      <w:color w:val="0000FF"/>
      <w:u w:val="single"/>
    </w:rPr>
  </w:style>
  <w:style w:type="character" w:styleId="FollowedHyperlink">
    <w:name w:val="FollowedHyperlink"/>
    <w:rsid w:val="00B90F11"/>
    <w:rPr>
      <w:color w:val="800080"/>
      <w:u w:val="single"/>
    </w:rPr>
  </w:style>
  <w:style w:type="table" w:styleId="TableGrid">
    <w:name w:val="Table Grid"/>
    <w:basedOn w:val="TableNormal"/>
    <w:rsid w:val="00F50D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rsid w:val="008309D8"/>
    <w:rPr>
      <w:szCs w:val="24"/>
    </w:rPr>
  </w:style>
  <w:style w:type="paragraph" w:styleId="Header">
    <w:name w:val="header"/>
    <w:basedOn w:val="Normal"/>
    <w:link w:val="HeaderChar"/>
    <w:rsid w:val="00A41E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41E5A"/>
    <w:rPr>
      <w:szCs w:val="24"/>
    </w:rPr>
  </w:style>
  <w:style w:type="paragraph" w:styleId="Footer">
    <w:name w:val="footer"/>
    <w:basedOn w:val="Normal"/>
    <w:link w:val="FooterChar"/>
    <w:rsid w:val="00A41E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41E5A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85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092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9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13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encoding w:val="macintosh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c121b2f-cf01-448f-b8cb-25c93d4574df" xsi:nil="true"/>
    <lcf76f155ced4ddcb4097134ff3c332f xmlns="741d0f3f-7ca1-4d56-9457-a04916a73409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879F14FF924646A9D0A1DE51ED0F96" ma:contentTypeVersion="13" ma:contentTypeDescription="Create a new document." ma:contentTypeScope="" ma:versionID="1e7fa8d5ac83319582422c7a4f723316">
  <xsd:schema xmlns:xsd="http://www.w3.org/2001/XMLSchema" xmlns:xs="http://www.w3.org/2001/XMLSchema" xmlns:p="http://schemas.microsoft.com/office/2006/metadata/properties" xmlns:ns2="741d0f3f-7ca1-4d56-9457-a04916a73409" xmlns:ns3="cc121b2f-cf01-448f-b8cb-25c93d4574df" targetNamespace="http://schemas.microsoft.com/office/2006/metadata/properties" ma:root="true" ma:fieldsID="61b7e739d091f7a7e130b26cead7b7a9" ns2:_="" ns3:_="">
    <xsd:import namespace="741d0f3f-7ca1-4d56-9457-a04916a73409"/>
    <xsd:import namespace="cc121b2f-cf01-448f-b8cb-25c93d4574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d0f3f-7ca1-4d56-9457-a04916a73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3486d5f-0198-4fe6-9ac5-bd9f70c295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21b2f-cf01-448f-b8cb-25c93d4574d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7a6bd0a-31b7-45ed-8fbb-6e4ceeec6e31}" ma:internalName="TaxCatchAll" ma:showField="CatchAllData" ma:web="cc121b2f-cf01-448f-b8cb-25c93d4574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234B08-3CED-4D23-84F5-1F3A5D66CD95}">
  <ds:schemaRefs>
    <ds:schemaRef ds:uri="http://schemas.microsoft.com/office/2006/metadata/properties"/>
    <ds:schemaRef ds:uri="http://schemas.microsoft.com/office/infopath/2007/PartnerControls"/>
    <ds:schemaRef ds:uri="cc121b2f-cf01-448f-b8cb-25c93d4574df"/>
    <ds:schemaRef ds:uri="741d0f3f-7ca1-4d56-9457-a04916a73409"/>
  </ds:schemaRefs>
</ds:datastoreItem>
</file>

<file path=customXml/itemProps2.xml><?xml version="1.0" encoding="utf-8"?>
<ds:datastoreItem xmlns:ds="http://schemas.openxmlformats.org/officeDocument/2006/customXml" ds:itemID="{3017331A-FB91-47A2-8D24-52826D9302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8179AE-9065-428A-8D35-46D835119C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622346-193E-43A7-A6B8-FC5B444396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d0f3f-7ca1-4d56-9457-a04916a73409"/>
    <ds:schemaRef ds:uri="cc121b2f-cf01-448f-b8cb-25c93d4574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85</Words>
  <Characters>2192</Characters>
  <Application>Microsoft Office Word</Application>
  <DocSecurity>0</DocSecurity>
  <Lines>182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Links>
    <vt:vector size="6" baseType="variant">
      <vt:variant>
        <vt:i4>3604574</vt:i4>
      </vt:variant>
      <vt:variant>
        <vt:i4>3</vt:i4>
      </vt:variant>
      <vt:variant>
        <vt:i4>0</vt:i4>
      </vt:variant>
      <vt:variant>
        <vt:i4>5</vt:i4>
      </vt:variant>
      <vt:variant>
        <vt:lpwstr>mailto:cheryl.lecroy@vcuhealth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J. Jannetti</dc:creator>
  <cp:keywords/>
  <dc:description/>
  <cp:lastModifiedBy>Raven Hardin</cp:lastModifiedBy>
  <cp:revision>12</cp:revision>
  <cp:lastPrinted>2021-03-18T20:21:00Z</cp:lastPrinted>
  <dcterms:created xsi:type="dcterms:W3CDTF">2023-01-25T16:42:00Z</dcterms:created>
  <dcterms:modified xsi:type="dcterms:W3CDTF">2026-06-03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16c22bfbb5ddf9e50e04251981de21b9f43581a0ee10b4be1b52afe7386acd</vt:lpwstr>
  </property>
  <property fmtid="{D5CDD505-2E9C-101B-9397-08002B2CF9AE}" pid="3" name="ContentTypeId">
    <vt:lpwstr>0x0101002B879F14FF924646A9D0A1DE51ED0F96</vt:lpwstr>
  </property>
</Properties>
</file>